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DF6AB" w14:textId="0E08F7F0" w:rsidR="00FE5458" w:rsidRPr="005E6366" w:rsidRDefault="00A4712A" w:rsidP="002358F5">
      <w:pPr>
        <w:spacing w:after="0" w:line="360" w:lineRule="auto"/>
        <w:rPr>
          <w:b/>
        </w:rPr>
      </w:pPr>
      <w:r>
        <w:rPr>
          <w:noProof/>
        </w:rPr>
        <w:drawing>
          <wp:anchor distT="0" distB="0" distL="114300" distR="114300" simplePos="0" relativeHeight="251658240" behindDoc="0" locked="0" layoutInCell="1" allowOverlap="1" wp14:anchorId="15F3F3F2" wp14:editId="05DCA0B7">
            <wp:simplePos x="0" y="0"/>
            <wp:positionH relativeFrom="column">
              <wp:posOffset>5105400</wp:posOffset>
            </wp:positionH>
            <wp:positionV relativeFrom="paragraph">
              <wp:posOffset>-790575</wp:posOffset>
            </wp:positionV>
            <wp:extent cx="1562100" cy="1562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25C4">
        <w:rPr>
          <w:b/>
        </w:rPr>
        <w:t>MEDIA ADVISORY</w:t>
      </w:r>
    </w:p>
    <w:p w14:paraId="25818BBD" w14:textId="74F7F008" w:rsidR="00FE5458" w:rsidRPr="005E6366" w:rsidRDefault="003903D7" w:rsidP="002358F5">
      <w:pPr>
        <w:spacing w:after="0" w:line="240" w:lineRule="auto"/>
      </w:pPr>
      <w:r>
        <w:rPr>
          <w:rFonts w:cstheme="minorHAnsi"/>
        </w:rPr>
        <w:t>22 Jul</w:t>
      </w:r>
      <w:r w:rsidR="00861E2C">
        <w:rPr>
          <w:rFonts w:cstheme="minorHAnsi"/>
        </w:rPr>
        <w:t>y</w:t>
      </w:r>
      <w:r w:rsidR="00186D64" w:rsidRPr="005E6366">
        <w:t xml:space="preserve"> </w:t>
      </w:r>
      <w:r w:rsidR="00FE5458" w:rsidRPr="005E6366">
        <w:t>2021</w:t>
      </w:r>
    </w:p>
    <w:p w14:paraId="24B77821" w14:textId="77777777" w:rsidR="00FE5458" w:rsidRPr="005E6366" w:rsidRDefault="00FE5458" w:rsidP="00BA4A19">
      <w:pPr>
        <w:spacing w:line="240" w:lineRule="auto"/>
        <w:rPr>
          <w:b/>
        </w:rPr>
      </w:pPr>
    </w:p>
    <w:p w14:paraId="2C24F03F" w14:textId="77777777" w:rsidR="002F57EA" w:rsidRDefault="002F57EA" w:rsidP="00AF1FCB">
      <w:pPr>
        <w:spacing w:after="0" w:line="240" w:lineRule="auto"/>
        <w:jc w:val="center"/>
        <w:rPr>
          <w:b/>
        </w:rPr>
      </w:pPr>
    </w:p>
    <w:p w14:paraId="6B4C9E71" w14:textId="7A626761" w:rsidR="00720D98" w:rsidRPr="005E6366" w:rsidRDefault="00813CAA" w:rsidP="00AF1FCB">
      <w:pPr>
        <w:spacing w:after="0" w:line="240" w:lineRule="auto"/>
        <w:jc w:val="center"/>
        <w:rPr>
          <w:b/>
        </w:rPr>
      </w:pPr>
      <w:r>
        <w:rPr>
          <w:b/>
        </w:rPr>
        <w:t>FESPA GLOBAL PRINT EXPO SET TO RETURN TO BERLIN, GERMANY IN MAY 2022</w:t>
      </w:r>
    </w:p>
    <w:p w14:paraId="7AE2F460" w14:textId="4F100C17" w:rsidR="00AF1FCB" w:rsidRDefault="00AF1FCB" w:rsidP="00AF1FCB">
      <w:pPr>
        <w:spacing w:after="0" w:line="360" w:lineRule="auto"/>
      </w:pPr>
    </w:p>
    <w:p w14:paraId="35ACADBD" w14:textId="0E247EDA" w:rsidR="008934C4" w:rsidRDefault="008934C4" w:rsidP="00AF1FCB">
      <w:pPr>
        <w:spacing w:after="0" w:line="360" w:lineRule="auto"/>
      </w:pPr>
      <w:r>
        <w:t>FESPA today announces that the flagship Global Print Expo will return to Berlin, Germany in 2022, together with its co-located event for non-printed signage, European Sign Expo. The events will be taking place</w:t>
      </w:r>
      <w:r w:rsidR="006A27F7">
        <w:t xml:space="preserve"> at the Messe Berlin from </w:t>
      </w:r>
      <w:r w:rsidR="003361FD">
        <w:t xml:space="preserve">Tuesday </w:t>
      </w:r>
      <w:r w:rsidR="005B1BBE">
        <w:t xml:space="preserve">31 May </w:t>
      </w:r>
      <w:r w:rsidR="00FC25C4">
        <w:t xml:space="preserve">to </w:t>
      </w:r>
      <w:r w:rsidR="003361FD">
        <w:t xml:space="preserve">Friday </w:t>
      </w:r>
      <w:r w:rsidR="005B1BBE">
        <w:t>3 June</w:t>
      </w:r>
      <w:r w:rsidR="00FC25C4">
        <w:t xml:space="preserve"> 2022. </w:t>
      </w:r>
    </w:p>
    <w:p w14:paraId="465227F5" w14:textId="01B12CAB" w:rsidR="00FC25C4" w:rsidRDefault="00FC25C4" w:rsidP="00AF1FCB">
      <w:pPr>
        <w:spacing w:after="0" w:line="360" w:lineRule="auto"/>
      </w:pPr>
    </w:p>
    <w:p w14:paraId="050B3E11" w14:textId="12D6EED6" w:rsidR="00FC25C4" w:rsidRDefault="00FC25C4" w:rsidP="00AF1FCB">
      <w:pPr>
        <w:spacing w:after="0" w:line="360" w:lineRule="auto"/>
      </w:pPr>
      <w:r>
        <w:t xml:space="preserve">This </w:t>
      </w:r>
      <w:r w:rsidR="00103A47">
        <w:t xml:space="preserve">event will be the </w:t>
      </w:r>
      <w:r w:rsidR="00E91B77">
        <w:t>third</w:t>
      </w:r>
      <w:r w:rsidR="00103A47">
        <w:t xml:space="preserve"> </w:t>
      </w:r>
      <w:r w:rsidR="00DE72FE">
        <w:t xml:space="preserve">FESPA event in </w:t>
      </w:r>
      <w:r w:rsidR="00103A47">
        <w:t xml:space="preserve">the city and </w:t>
      </w:r>
      <w:r w:rsidR="0031257B">
        <w:t xml:space="preserve">after </w:t>
      </w:r>
      <w:r w:rsidR="002D6014">
        <w:t>a</w:t>
      </w:r>
      <w:r w:rsidR="0031257B">
        <w:t xml:space="preserve"> successful event in 2018,</w:t>
      </w:r>
      <w:r w:rsidR="00485C24">
        <w:t xml:space="preserve"> feedback from visitors and exhibitors highlighted</w:t>
      </w:r>
      <w:r w:rsidR="0031257B">
        <w:t xml:space="preserve"> </w:t>
      </w:r>
      <w:r w:rsidR="006E22D3">
        <w:t xml:space="preserve">Berlin </w:t>
      </w:r>
      <w:r w:rsidR="00485C24">
        <w:t xml:space="preserve">to be </w:t>
      </w:r>
      <w:r w:rsidR="00460764">
        <w:t xml:space="preserve">a </w:t>
      </w:r>
      <w:r w:rsidR="00485C24">
        <w:t xml:space="preserve">popular venue for FESPA </w:t>
      </w:r>
      <w:r w:rsidR="00DE72FE">
        <w:t xml:space="preserve">to return to. The </w:t>
      </w:r>
      <w:r w:rsidR="002D6014">
        <w:t>exhibition</w:t>
      </w:r>
      <w:r w:rsidR="00DE72FE">
        <w:t xml:space="preserve"> </w:t>
      </w:r>
      <w:r w:rsidR="003361FD">
        <w:t>is expected to</w:t>
      </w:r>
      <w:r w:rsidR="00DE72FE">
        <w:t xml:space="preserve"> cover </w:t>
      </w:r>
      <w:r w:rsidR="00AB12F2">
        <w:t>eight</w:t>
      </w:r>
      <w:r w:rsidR="000C4297">
        <w:t xml:space="preserve"> halls</w:t>
      </w:r>
      <w:r w:rsidR="00DE72FE">
        <w:t xml:space="preserve"> </w:t>
      </w:r>
      <w:r w:rsidR="002F0885">
        <w:t xml:space="preserve">of the Berlin Messe, </w:t>
      </w:r>
      <w:r w:rsidR="00D4254F">
        <w:t xml:space="preserve">showcasing screen, digital and textile printing, and </w:t>
      </w:r>
      <w:r w:rsidR="004A6122">
        <w:t>non-printed signage</w:t>
      </w:r>
      <w:r w:rsidR="00D4254F">
        <w:t xml:space="preserve"> solutions</w:t>
      </w:r>
      <w:r w:rsidR="00103A47">
        <w:t>.</w:t>
      </w:r>
    </w:p>
    <w:p w14:paraId="13C22DDE" w14:textId="1B666488" w:rsidR="00103A47" w:rsidRDefault="00103A47" w:rsidP="00AF1FCB">
      <w:pPr>
        <w:spacing w:after="0" w:line="360" w:lineRule="auto"/>
      </w:pPr>
    </w:p>
    <w:p w14:paraId="422B88CD" w14:textId="67F04AA6" w:rsidR="00103A47" w:rsidRDefault="00103A47" w:rsidP="00AF1FCB">
      <w:pPr>
        <w:spacing w:after="0" w:line="360" w:lineRule="auto"/>
      </w:pPr>
      <w:r>
        <w:t>Neil Felton, CEO of FESPA comments: “</w:t>
      </w:r>
      <w:r w:rsidR="00703BD0">
        <w:t xml:space="preserve">After we hosted a </w:t>
      </w:r>
      <w:r w:rsidR="004C7E22">
        <w:t xml:space="preserve">successful event in Berlin in </w:t>
      </w:r>
      <w:r w:rsidR="00EE257F">
        <w:t xml:space="preserve">2018, </w:t>
      </w:r>
      <w:r w:rsidR="0056568D">
        <w:t>wh</w:t>
      </w:r>
      <w:r w:rsidR="000D39C0">
        <w:t xml:space="preserve">ich achieved </w:t>
      </w:r>
      <w:r w:rsidR="000B1CD4">
        <w:t>record international attendance numbers</w:t>
      </w:r>
      <w:r w:rsidR="004C7E22">
        <w:t>, we</w:t>
      </w:r>
      <w:r w:rsidR="004D76B0">
        <w:t xml:space="preserve"> were keen to return in </w:t>
      </w:r>
      <w:r w:rsidR="004C7E22">
        <w:t xml:space="preserve">2022. The city has always proved to be a popular location </w:t>
      </w:r>
      <w:r w:rsidR="001005EB">
        <w:t xml:space="preserve">and </w:t>
      </w:r>
      <w:r w:rsidR="004D76B0">
        <w:t>is an</w:t>
      </w:r>
      <w:r w:rsidR="00FF7E2A">
        <w:t xml:space="preserve"> excellent continental air and rail traffic hub, accessible from all major European and international cities</w:t>
      </w:r>
      <w:r w:rsidR="003E1A7A">
        <w:t xml:space="preserve">. FESPA 2022 will </w:t>
      </w:r>
      <w:r w:rsidR="00D3083D">
        <w:t xml:space="preserve">continue </w:t>
      </w:r>
      <w:r w:rsidR="004D05C2">
        <w:t xml:space="preserve">to </w:t>
      </w:r>
      <w:r w:rsidR="003E1A7A">
        <w:t xml:space="preserve">be an essential platform for </w:t>
      </w:r>
      <w:r w:rsidR="008120B8">
        <w:t>printers looking to future-proof their businesses and aid business recovery</w:t>
      </w:r>
      <w:r w:rsidR="00821C79">
        <w:t xml:space="preserve"> and w</w:t>
      </w:r>
      <w:r w:rsidR="008120B8">
        <w:t>e’re looking</w:t>
      </w:r>
      <w:r w:rsidR="001145DD">
        <w:t xml:space="preserve"> forward</w:t>
      </w:r>
      <w:r w:rsidR="008120B8">
        <w:t xml:space="preserve"> to welcom</w:t>
      </w:r>
      <w:r w:rsidR="001145DD">
        <w:t>ing</w:t>
      </w:r>
      <w:r w:rsidR="008120B8">
        <w:t xml:space="preserve"> </w:t>
      </w:r>
      <w:r w:rsidR="00821C79">
        <w:t xml:space="preserve">all </w:t>
      </w:r>
      <w:r w:rsidR="002A748F">
        <w:t>participants</w:t>
      </w:r>
      <w:r w:rsidR="00821C79">
        <w:t>,</w:t>
      </w:r>
      <w:r w:rsidR="00F9372A">
        <w:t xml:space="preserve"> including those</w:t>
      </w:r>
      <w:r w:rsidR="002A748F">
        <w:t xml:space="preserve"> that are</w:t>
      </w:r>
      <w:r w:rsidR="008120B8">
        <w:t xml:space="preserve"> unable to attend FESPA 2021</w:t>
      </w:r>
      <w:r w:rsidR="002A748F">
        <w:t xml:space="preserve"> due to travel</w:t>
      </w:r>
      <w:r w:rsidR="001145DD">
        <w:t xml:space="preserve"> and border</w:t>
      </w:r>
      <w:r w:rsidR="002A748F">
        <w:t xml:space="preserve"> restrictions</w:t>
      </w:r>
      <w:r w:rsidR="00EE6C2F">
        <w:t>.</w:t>
      </w:r>
      <w:r w:rsidR="0031257B">
        <w:t>”</w:t>
      </w:r>
    </w:p>
    <w:p w14:paraId="78C59451" w14:textId="4ED7F2F1" w:rsidR="006E22D3" w:rsidRDefault="006E22D3" w:rsidP="00AF1FCB">
      <w:pPr>
        <w:spacing w:after="0" w:line="360" w:lineRule="auto"/>
      </w:pPr>
    </w:p>
    <w:p w14:paraId="4D8FE9C8" w14:textId="39AB9DEE" w:rsidR="006E22D3" w:rsidRDefault="006E22D3" w:rsidP="00AF1FCB">
      <w:pPr>
        <w:spacing w:after="0" w:line="360" w:lineRule="auto"/>
      </w:pPr>
      <w:r>
        <w:t xml:space="preserve">More detail on FESPA 2022 will be </w:t>
      </w:r>
      <w:r w:rsidR="000F02FD">
        <w:t xml:space="preserve">available after </w:t>
      </w:r>
      <w:hyperlink r:id="rId12" w:history="1">
        <w:r w:rsidR="000F02FD" w:rsidRPr="00EE6C2F">
          <w:rPr>
            <w:rStyle w:val="Hyperlink"/>
          </w:rPr>
          <w:t>FESPA Global Print Expo 2021</w:t>
        </w:r>
      </w:hyperlink>
      <w:r w:rsidR="000F02FD">
        <w:t xml:space="preserve"> takes place from 12 – 15 October 2021 in Amsterdam, The Netherlands.</w:t>
      </w:r>
    </w:p>
    <w:p w14:paraId="4E195C4B" w14:textId="77777777" w:rsidR="00FC25C4" w:rsidRPr="005E6366" w:rsidRDefault="00FC25C4" w:rsidP="00AF1FCB">
      <w:pPr>
        <w:spacing w:after="0" w:line="360" w:lineRule="auto"/>
      </w:pPr>
    </w:p>
    <w:p w14:paraId="6993EF96" w14:textId="37F406CF" w:rsidR="00BA4A19" w:rsidRPr="00BA4A19" w:rsidRDefault="00BA4A19" w:rsidP="008934C4">
      <w:pPr>
        <w:spacing w:line="360" w:lineRule="auto"/>
        <w:jc w:val="center"/>
        <w:rPr>
          <w:rFonts w:cstheme="minorHAnsi"/>
          <w:color w:val="000000" w:themeColor="text1"/>
        </w:rPr>
      </w:pPr>
      <w:r w:rsidRPr="00BA4A19">
        <w:rPr>
          <w:rFonts w:cstheme="minorHAnsi"/>
          <w:color w:val="000000" w:themeColor="text1"/>
        </w:rPr>
        <w:t>ENDS</w:t>
      </w:r>
    </w:p>
    <w:p w14:paraId="5C11ACA3" w14:textId="77777777" w:rsidR="007F1DAF" w:rsidRPr="00E04DD9" w:rsidRDefault="007F1DAF" w:rsidP="007F1DAF">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About FESPA </w:t>
      </w:r>
      <w:r w:rsidRPr="00E04DD9">
        <w:rPr>
          <w:rStyle w:val="eop"/>
          <w:rFonts w:asciiTheme="minorHAnsi" w:hAnsiTheme="minorHAnsi" w:cstheme="minorHAnsi"/>
        </w:rPr>
        <w:t> </w:t>
      </w:r>
    </w:p>
    <w:p w14:paraId="2D18E3A6" w14:textId="77777777" w:rsidR="007F1DAF" w:rsidRPr="00E04DD9" w:rsidRDefault="007F1DAF" w:rsidP="007F1DAF">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E04DD9">
        <w:rPr>
          <w:rStyle w:val="eop"/>
          <w:rFonts w:asciiTheme="minorHAnsi" w:hAnsiTheme="minorHAnsi" w:cstheme="minorHAnsi"/>
        </w:rPr>
        <w:t> </w:t>
      </w:r>
    </w:p>
    <w:p w14:paraId="2EE22981" w14:textId="77777777" w:rsidR="007F1DAF" w:rsidRPr="00E04DD9" w:rsidRDefault="007F1DAF" w:rsidP="007F1DAF">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rPr>
        <w:t> </w:t>
      </w:r>
    </w:p>
    <w:p w14:paraId="355EF74E" w14:textId="77777777" w:rsidR="007F1DAF" w:rsidRPr="00E04DD9" w:rsidRDefault="007F1DAF" w:rsidP="007F1DAF">
      <w:pPr>
        <w:pStyle w:val="paragraph"/>
        <w:spacing w:before="0" w:beforeAutospacing="0" w:after="0" w:afterAutospacing="0"/>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lang w:val="en-US"/>
        </w:rPr>
        <w:t>FESPA Profit for Purpose </w:t>
      </w:r>
      <w:r w:rsidRPr="00E04DD9">
        <w:rPr>
          <w:rStyle w:val="scxw175907998"/>
          <w:rFonts w:asciiTheme="minorHAnsi" w:hAnsiTheme="minorHAnsi" w:cstheme="minorHAnsi"/>
          <w:sz w:val="20"/>
          <w:szCs w:val="20"/>
        </w:rPr>
        <w:t> </w:t>
      </w:r>
      <w:r w:rsidRPr="00E04DD9">
        <w:rPr>
          <w:rFonts w:asciiTheme="minorHAnsi" w:hAnsiTheme="minorHAnsi" w:cstheme="minorHAnsi"/>
          <w:sz w:val="20"/>
          <w:szCs w:val="20"/>
        </w:rPr>
        <w:br/>
      </w:r>
      <w:r w:rsidRPr="00E04DD9">
        <w:rPr>
          <w:rStyle w:val="normaltextrun"/>
          <w:rFonts w:asciiTheme="minorHAnsi" w:hAnsiTheme="minorHAnsi" w:cstheme="minorHAnsi"/>
          <w:sz w:val="20"/>
          <w:szCs w:val="20"/>
        </w:rPr>
        <w:t xml:space="preserve">Profit for Purpose is FESPA’s international reinvestment programme, which uses revenue from FESPA events to </w:t>
      </w:r>
      <w:r w:rsidRPr="00E04DD9">
        <w:rPr>
          <w:rStyle w:val="normaltextrun"/>
          <w:rFonts w:asciiTheme="minorHAnsi" w:hAnsiTheme="minorHAnsi" w:cstheme="minorHAnsi"/>
          <w:sz w:val="20"/>
          <w:szCs w:val="20"/>
        </w:rPr>
        <w:lastRenderedPageBreak/>
        <w:t>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3" w:tgtFrame="_blank" w:history="1">
        <w:r w:rsidRPr="00E04DD9">
          <w:rPr>
            <w:rStyle w:val="normaltextrun"/>
            <w:rFonts w:asciiTheme="minorHAnsi" w:hAnsiTheme="minorHAnsi" w:cstheme="minorHAnsi"/>
            <w:color w:val="0000FF"/>
            <w:sz w:val="20"/>
            <w:szCs w:val="20"/>
            <w:u w:val="single"/>
          </w:rPr>
          <w:t>www.fespa.com/profit-for-purpose</w:t>
        </w:r>
      </w:hyperlink>
      <w:r w:rsidRPr="00E04DD9">
        <w:rPr>
          <w:rStyle w:val="normaltextrun"/>
          <w:rFonts w:asciiTheme="minorHAnsi" w:hAnsiTheme="minorHAnsi" w:cstheme="minorHAnsi"/>
          <w:i/>
          <w:iCs/>
          <w:sz w:val="20"/>
          <w:szCs w:val="20"/>
        </w:rPr>
        <w:t>. </w:t>
      </w:r>
      <w:r w:rsidRPr="00E04DD9">
        <w:rPr>
          <w:rStyle w:val="eop"/>
          <w:rFonts w:asciiTheme="minorHAnsi" w:hAnsiTheme="minorHAnsi" w:cstheme="minorHAnsi"/>
        </w:rPr>
        <w:t> </w:t>
      </w:r>
    </w:p>
    <w:p w14:paraId="17424314" w14:textId="77777777" w:rsidR="007F1DAF" w:rsidRPr="00E04DD9" w:rsidRDefault="007F1DAF" w:rsidP="007F1DAF">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rPr>
        <w:t> </w:t>
      </w:r>
    </w:p>
    <w:p w14:paraId="641424A4" w14:textId="77777777" w:rsidR="007F1DAF" w:rsidRPr="00E04DD9" w:rsidRDefault="007F1DAF" w:rsidP="007F1DAF">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thcoming FESPA events include:</w:t>
      </w:r>
      <w:r w:rsidRPr="00E04DD9">
        <w:rPr>
          <w:rStyle w:val="eop"/>
          <w:rFonts w:asciiTheme="minorHAnsi" w:hAnsiTheme="minorHAnsi" w:cstheme="minorHAnsi"/>
        </w:rPr>
        <w:t> </w:t>
      </w:r>
    </w:p>
    <w:p w14:paraId="1F3BBCEC" w14:textId="77777777" w:rsidR="002A2E78" w:rsidRPr="000728D4" w:rsidRDefault="002A2E78" w:rsidP="002A2E7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w:t>
      </w:r>
      <w:proofErr w:type="spellStart"/>
      <w:r w:rsidRPr="000728D4">
        <w:rPr>
          <w:rFonts w:ascii="Calibri" w:eastAsia="Times New Roman" w:hAnsi="Calibri" w:cs="Calibri"/>
          <w:color w:val="000000"/>
          <w:sz w:val="20"/>
          <w:szCs w:val="20"/>
          <w:lang w:val="es-ES" w:eastAsia="en-GB"/>
        </w:rPr>
        <w:t>Mexico</w:t>
      </w:r>
      <w:proofErr w:type="spellEnd"/>
      <w:r w:rsidRPr="000728D4">
        <w:rPr>
          <w:rFonts w:ascii="Calibri" w:eastAsia="Times New Roman" w:hAnsi="Calibri" w:cs="Calibri"/>
          <w:color w:val="000000"/>
          <w:sz w:val="20"/>
          <w:szCs w:val="20"/>
          <w:lang w:val="es-ES" w:eastAsia="en-GB"/>
        </w:rPr>
        <w:t>, 23 – 25 </w:t>
      </w:r>
      <w:proofErr w:type="spellStart"/>
      <w:r w:rsidRPr="000728D4">
        <w:rPr>
          <w:rFonts w:ascii="Calibri" w:eastAsia="Times New Roman" w:hAnsi="Calibri" w:cs="Calibri"/>
          <w:color w:val="000000"/>
          <w:sz w:val="20"/>
          <w:szCs w:val="20"/>
          <w:lang w:val="es-ES" w:eastAsia="en-GB"/>
        </w:rPr>
        <w:t>September</w:t>
      </w:r>
      <w:proofErr w:type="spellEnd"/>
      <w:r w:rsidRPr="000728D4">
        <w:rPr>
          <w:rFonts w:ascii="Calibri" w:eastAsia="Times New Roman" w:hAnsi="Calibri" w:cs="Calibri"/>
          <w:color w:val="000000"/>
          <w:sz w:val="20"/>
          <w:szCs w:val="20"/>
          <w:lang w:val="es-ES" w:eastAsia="en-GB"/>
        </w:rPr>
        <w:t> 2021, Centro Citibanamex, </w:t>
      </w:r>
      <w:proofErr w:type="spellStart"/>
      <w:r w:rsidRPr="000728D4">
        <w:rPr>
          <w:rFonts w:ascii="Calibri" w:eastAsia="Times New Roman" w:hAnsi="Calibri" w:cs="Calibri"/>
          <w:color w:val="000000"/>
          <w:sz w:val="20"/>
          <w:szCs w:val="20"/>
          <w:lang w:val="es-ES" w:eastAsia="en-GB"/>
        </w:rPr>
        <w:t>Mexico</w:t>
      </w:r>
      <w:proofErr w:type="spellEnd"/>
      <w:r w:rsidRPr="000728D4">
        <w:rPr>
          <w:rFonts w:ascii="Calibri" w:eastAsia="Times New Roman" w:hAnsi="Calibri" w:cs="Calibri"/>
          <w:color w:val="000000"/>
          <w:sz w:val="20"/>
          <w:szCs w:val="20"/>
          <w:lang w:val="es-ES" w:eastAsia="en-GB"/>
        </w:rPr>
        <w:t> City </w:t>
      </w:r>
      <w:r w:rsidRPr="000728D4">
        <w:rPr>
          <w:rFonts w:ascii="Calibri" w:eastAsia="Times New Roman" w:hAnsi="Calibri" w:cs="Calibri"/>
          <w:color w:val="000000"/>
          <w:sz w:val="20"/>
          <w:szCs w:val="20"/>
          <w:lang w:eastAsia="en-GB"/>
        </w:rPr>
        <w:t> </w:t>
      </w:r>
    </w:p>
    <w:p w14:paraId="51CB78EF" w14:textId="77777777" w:rsidR="002A2E78" w:rsidRPr="000728D4" w:rsidRDefault="002A2E78" w:rsidP="002A2E7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Global </w:t>
      </w:r>
      <w:proofErr w:type="spellStart"/>
      <w:r w:rsidRPr="000728D4">
        <w:rPr>
          <w:rFonts w:ascii="Calibri" w:eastAsia="Times New Roman" w:hAnsi="Calibri" w:cs="Calibri"/>
          <w:color w:val="000000"/>
          <w:sz w:val="20"/>
          <w:szCs w:val="20"/>
          <w:lang w:val="es-ES" w:eastAsia="en-GB"/>
        </w:rPr>
        <w:t>Print</w:t>
      </w:r>
      <w:proofErr w:type="spellEnd"/>
      <w:r w:rsidRPr="000728D4">
        <w:rPr>
          <w:rFonts w:ascii="Calibri" w:eastAsia="Times New Roman" w:hAnsi="Calibri" w:cs="Calibri"/>
          <w:color w:val="000000"/>
          <w:sz w:val="20"/>
          <w:szCs w:val="20"/>
          <w:lang w:val="es-ES" w:eastAsia="en-GB"/>
        </w:rPr>
        <w:t> Expo</w:t>
      </w:r>
      <w:r>
        <w:rPr>
          <w:rFonts w:ascii="Calibri" w:eastAsia="Times New Roman" w:hAnsi="Calibri" w:cs="Calibri"/>
          <w:color w:val="000000"/>
          <w:sz w:val="20"/>
          <w:szCs w:val="20"/>
          <w:lang w:val="es-ES" w:eastAsia="en-GB"/>
        </w:rPr>
        <w:t xml:space="preserve"> 2021</w:t>
      </w:r>
      <w:r w:rsidRPr="000728D4">
        <w:rPr>
          <w:rFonts w:ascii="Calibri" w:eastAsia="Times New Roman" w:hAnsi="Calibri" w:cs="Calibri"/>
          <w:color w:val="000000"/>
          <w:sz w:val="20"/>
          <w:szCs w:val="20"/>
          <w:lang w:val="es-ES" w:eastAsia="en-GB"/>
        </w:rPr>
        <w:t>, 12 – 15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2021, RAI, </w:t>
      </w:r>
      <w:proofErr w:type="spellStart"/>
      <w:r w:rsidRPr="000728D4">
        <w:rPr>
          <w:rFonts w:ascii="Calibri" w:eastAsia="Times New Roman" w:hAnsi="Calibri" w:cs="Calibri"/>
          <w:color w:val="000000"/>
          <w:sz w:val="20"/>
          <w:szCs w:val="20"/>
          <w:lang w:val="es-ES" w:eastAsia="en-GB"/>
        </w:rPr>
        <w:t>Amsterdam</w:t>
      </w:r>
      <w:proofErr w:type="spellEnd"/>
      <w:r w:rsidRPr="000728D4">
        <w:rPr>
          <w:rFonts w:ascii="Calibri" w:eastAsia="Times New Roman" w:hAnsi="Calibri" w:cs="Calibri"/>
          <w:color w:val="000000"/>
          <w:sz w:val="20"/>
          <w:szCs w:val="20"/>
          <w:lang w:val="es-ES" w:eastAsia="en-GB"/>
        </w:rPr>
        <w:t>, </w:t>
      </w:r>
      <w:proofErr w:type="spellStart"/>
      <w:r w:rsidRPr="000728D4">
        <w:rPr>
          <w:rFonts w:ascii="Calibri" w:eastAsia="Times New Roman" w:hAnsi="Calibri" w:cs="Calibri"/>
          <w:color w:val="000000"/>
          <w:sz w:val="20"/>
          <w:szCs w:val="20"/>
          <w:lang w:val="es-ES" w:eastAsia="en-GB"/>
        </w:rPr>
        <w:t>Netherlands</w:t>
      </w:r>
      <w:proofErr w:type="spellEnd"/>
      <w:r w:rsidRPr="000728D4">
        <w:rPr>
          <w:rFonts w:ascii="Calibri" w:eastAsia="Times New Roman" w:hAnsi="Calibri" w:cs="Calibri"/>
          <w:color w:val="000000"/>
          <w:sz w:val="20"/>
          <w:szCs w:val="20"/>
          <w:lang w:eastAsia="en-GB"/>
        </w:rPr>
        <w:t> </w:t>
      </w:r>
    </w:p>
    <w:p w14:paraId="05EB4271" w14:textId="77777777" w:rsidR="002A2E78" w:rsidRPr="000728D4" w:rsidRDefault="002A2E78" w:rsidP="002A2E7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European </w:t>
      </w:r>
      <w:proofErr w:type="spellStart"/>
      <w:r w:rsidRPr="000728D4">
        <w:rPr>
          <w:rFonts w:ascii="Calibri" w:eastAsia="Times New Roman" w:hAnsi="Calibri" w:cs="Calibri"/>
          <w:color w:val="000000"/>
          <w:sz w:val="20"/>
          <w:szCs w:val="20"/>
          <w:lang w:val="es-ES" w:eastAsia="en-GB"/>
        </w:rPr>
        <w:t>Sign</w:t>
      </w:r>
      <w:proofErr w:type="spellEnd"/>
      <w:r w:rsidRPr="000728D4">
        <w:rPr>
          <w:rFonts w:ascii="Calibri" w:eastAsia="Times New Roman" w:hAnsi="Calibri" w:cs="Calibri"/>
          <w:color w:val="000000"/>
          <w:sz w:val="20"/>
          <w:szCs w:val="20"/>
          <w:lang w:val="es-ES" w:eastAsia="en-GB"/>
        </w:rPr>
        <w:t> Expo</w:t>
      </w:r>
      <w:r>
        <w:rPr>
          <w:rFonts w:ascii="Calibri" w:eastAsia="Times New Roman" w:hAnsi="Calibri" w:cs="Calibri"/>
          <w:color w:val="000000"/>
          <w:sz w:val="20"/>
          <w:szCs w:val="20"/>
          <w:lang w:val="es-ES" w:eastAsia="en-GB"/>
        </w:rPr>
        <w:t xml:space="preserve"> 2021</w:t>
      </w:r>
      <w:r w:rsidRPr="000728D4">
        <w:rPr>
          <w:rFonts w:ascii="Calibri" w:eastAsia="Times New Roman" w:hAnsi="Calibri" w:cs="Calibri"/>
          <w:color w:val="000000"/>
          <w:sz w:val="20"/>
          <w:szCs w:val="20"/>
          <w:lang w:val="es-ES" w:eastAsia="en-GB"/>
        </w:rPr>
        <w:t>, 12 – 15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2021, RAI, </w:t>
      </w:r>
      <w:proofErr w:type="spellStart"/>
      <w:r w:rsidRPr="000728D4">
        <w:rPr>
          <w:rFonts w:ascii="Calibri" w:eastAsia="Times New Roman" w:hAnsi="Calibri" w:cs="Calibri"/>
          <w:color w:val="000000"/>
          <w:sz w:val="20"/>
          <w:szCs w:val="20"/>
          <w:lang w:val="es-ES" w:eastAsia="en-GB"/>
        </w:rPr>
        <w:t>Amsterdam</w:t>
      </w:r>
      <w:proofErr w:type="spellEnd"/>
      <w:r w:rsidRPr="000728D4">
        <w:rPr>
          <w:rFonts w:ascii="Calibri" w:eastAsia="Times New Roman" w:hAnsi="Calibri" w:cs="Calibri"/>
          <w:color w:val="000000"/>
          <w:sz w:val="20"/>
          <w:szCs w:val="20"/>
          <w:lang w:val="es-ES" w:eastAsia="en-GB"/>
        </w:rPr>
        <w:t>, </w:t>
      </w:r>
      <w:proofErr w:type="spellStart"/>
      <w:r w:rsidRPr="000728D4">
        <w:rPr>
          <w:rFonts w:ascii="Calibri" w:eastAsia="Times New Roman" w:hAnsi="Calibri" w:cs="Calibri"/>
          <w:color w:val="000000"/>
          <w:sz w:val="20"/>
          <w:szCs w:val="20"/>
          <w:lang w:val="es-ES" w:eastAsia="en-GB"/>
        </w:rPr>
        <w:t>Netherlands</w:t>
      </w:r>
      <w:proofErr w:type="spellEnd"/>
      <w:r w:rsidRPr="000728D4">
        <w:rPr>
          <w:rFonts w:ascii="Calibri" w:eastAsia="Times New Roman" w:hAnsi="Calibri" w:cs="Calibri"/>
          <w:color w:val="000000"/>
          <w:sz w:val="20"/>
          <w:szCs w:val="20"/>
          <w:lang w:eastAsia="en-GB"/>
        </w:rPr>
        <w:t> </w:t>
      </w:r>
    </w:p>
    <w:p w14:paraId="2D60A5D2" w14:textId="77777777" w:rsidR="002A2E78" w:rsidRPr="000728D4" w:rsidRDefault="002A2E78" w:rsidP="002A2E7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 xml:space="preserve">FESPA Brasil, 20 – 23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xml:space="preserve"> 2021, Expo Center Norte, São Paulo, </w:t>
      </w:r>
      <w:proofErr w:type="spellStart"/>
      <w:r w:rsidRPr="000728D4">
        <w:rPr>
          <w:rFonts w:ascii="Calibri" w:eastAsia="Times New Roman" w:hAnsi="Calibri" w:cs="Calibri"/>
          <w:color w:val="000000"/>
          <w:sz w:val="20"/>
          <w:szCs w:val="20"/>
          <w:lang w:val="es-ES" w:eastAsia="en-GB"/>
        </w:rPr>
        <w:t>Brazil</w:t>
      </w:r>
      <w:proofErr w:type="spellEnd"/>
      <w:r w:rsidRPr="000728D4">
        <w:rPr>
          <w:rFonts w:ascii="Calibri" w:eastAsia="Times New Roman" w:hAnsi="Calibri" w:cs="Calibri"/>
          <w:color w:val="000000"/>
          <w:sz w:val="20"/>
          <w:szCs w:val="20"/>
          <w:lang w:eastAsia="en-GB"/>
        </w:rPr>
        <w:t> </w:t>
      </w:r>
    </w:p>
    <w:p w14:paraId="6FC628AD" w14:textId="77777777" w:rsidR="002A2E78" w:rsidRPr="00F34A7F" w:rsidRDefault="002A2E78" w:rsidP="002A2E7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Eurasia, 2 – 5 </w:t>
      </w:r>
      <w:proofErr w:type="spellStart"/>
      <w:r w:rsidRPr="000728D4">
        <w:rPr>
          <w:rFonts w:ascii="Calibri" w:eastAsia="Times New Roman" w:hAnsi="Calibri" w:cs="Calibri"/>
          <w:color w:val="000000"/>
          <w:sz w:val="20"/>
          <w:szCs w:val="20"/>
          <w:lang w:val="es-ES" w:eastAsia="en-GB"/>
        </w:rPr>
        <w:t>December</w:t>
      </w:r>
      <w:proofErr w:type="spellEnd"/>
      <w:r w:rsidRPr="000728D4">
        <w:rPr>
          <w:rFonts w:ascii="Calibri" w:eastAsia="Times New Roman" w:hAnsi="Calibri" w:cs="Calibri"/>
          <w:color w:val="000000"/>
          <w:sz w:val="20"/>
          <w:szCs w:val="20"/>
          <w:lang w:val="es-ES" w:eastAsia="en-GB"/>
        </w:rPr>
        <w:t> 2021, </w:t>
      </w:r>
      <w:proofErr w:type="spellStart"/>
      <w:r w:rsidRPr="000728D4">
        <w:rPr>
          <w:rFonts w:ascii="Calibri" w:eastAsia="Times New Roman" w:hAnsi="Calibri" w:cs="Calibri"/>
          <w:color w:val="000000"/>
          <w:sz w:val="20"/>
          <w:szCs w:val="20"/>
          <w:lang w:val="es-ES" w:eastAsia="en-GB"/>
        </w:rPr>
        <w:t>Istanbul</w:t>
      </w:r>
      <w:proofErr w:type="spellEnd"/>
      <w:r w:rsidRPr="000728D4">
        <w:rPr>
          <w:rFonts w:ascii="Calibri" w:eastAsia="Times New Roman" w:hAnsi="Calibri" w:cs="Calibri"/>
          <w:color w:val="000000"/>
          <w:sz w:val="20"/>
          <w:szCs w:val="20"/>
          <w:lang w:val="es-ES" w:eastAsia="en-GB"/>
        </w:rPr>
        <w:t> Expo Centre, </w:t>
      </w:r>
      <w:proofErr w:type="spellStart"/>
      <w:r w:rsidRPr="000728D4">
        <w:rPr>
          <w:rFonts w:ascii="Calibri" w:eastAsia="Times New Roman" w:hAnsi="Calibri" w:cs="Calibri"/>
          <w:color w:val="000000"/>
          <w:sz w:val="20"/>
          <w:szCs w:val="20"/>
          <w:lang w:val="es-ES" w:eastAsia="en-GB"/>
        </w:rPr>
        <w:t>Istanbul</w:t>
      </w:r>
      <w:proofErr w:type="spellEnd"/>
      <w:r w:rsidRPr="000728D4">
        <w:rPr>
          <w:rFonts w:ascii="Calibri" w:eastAsia="Times New Roman" w:hAnsi="Calibri" w:cs="Calibri"/>
          <w:color w:val="000000"/>
          <w:sz w:val="20"/>
          <w:szCs w:val="20"/>
          <w:lang w:val="es-ES" w:eastAsia="en-GB"/>
        </w:rPr>
        <w:t>, </w:t>
      </w:r>
      <w:proofErr w:type="spellStart"/>
      <w:r w:rsidRPr="000728D4">
        <w:rPr>
          <w:rFonts w:ascii="Calibri" w:eastAsia="Times New Roman" w:hAnsi="Calibri" w:cs="Calibri"/>
          <w:color w:val="000000"/>
          <w:sz w:val="20"/>
          <w:szCs w:val="20"/>
          <w:lang w:val="es-ES" w:eastAsia="en-GB"/>
        </w:rPr>
        <w:t>Turkey</w:t>
      </w:r>
      <w:proofErr w:type="spellEnd"/>
      <w:r w:rsidRPr="000728D4">
        <w:rPr>
          <w:rFonts w:ascii="Calibri" w:eastAsia="Times New Roman" w:hAnsi="Calibri" w:cs="Calibri"/>
          <w:color w:val="000000"/>
          <w:sz w:val="20"/>
          <w:szCs w:val="20"/>
          <w:lang w:eastAsia="en-GB"/>
        </w:rPr>
        <w:t> </w:t>
      </w:r>
    </w:p>
    <w:p w14:paraId="20136850" w14:textId="77777777" w:rsidR="002A2E78" w:rsidRPr="00AE6D3D" w:rsidRDefault="002A2E78" w:rsidP="002A2E7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FESPA Global Print Expo 2022, 31 May – 3 June 2022, Messe Berlin, Berlin, Germany</w:t>
      </w:r>
    </w:p>
    <w:p w14:paraId="23959B75" w14:textId="77777777" w:rsidR="002A2E78" w:rsidRPr="000728D4" w:rsidRDefault="002A2E78" w:rsidP="002A2E78">
      <w:pPr>
        <w:numPr>
          <w:ilvl w:val="0"/>
          <w:numId w:val="10"/>
        </w:numPr>
        <w:spacing w:after="0" w:line="240" w:lineRule="auto"/>
        <w:ind w:firstLine="0"/>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y – 3 June 2022, Messe Berlin, Berlin, Germany</w:t>
      </w:r>
    </w:p>
    <w:p w14:paraId="4B81EA41" w14:textId="6D870D4C" w:rsidR="007F1DAF" w:rsidRPr="00E04DD9" w:rsidRDefault="007F1DAF" w:rsidP="002A2E78">
      <w:pPr>
        <w:pStyle w:val="paragraph"/>
        <w:spacing w:before="0" w:beforeAutospacing="0" w:after="0" w:afterAutospacing="0"/>
        <w:jc w:val="both"/>
        <w:textAlignment w:val="baseline"/>
        <w:rPr>
          <w:rFonts w:asciiTheme="minorHAnsi" w:hAnsiTheme="minorHAnsi" w:cstheme="minorHAnsi"/>
          <w:sz w:val="20"/>
          <w:szCs w:val="20"/>
        </w:rPr>
      </w:pPr>
    </w:p>
    <w:p w14:paraId="520493AF" w14:textId="77777777" w:rsidR="007F1DAF" w:rsidRPr="00E04DD9" w:rsidRDefault="007F1DAF" w:rsidP="007F1DAF">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Issued on behalf of FESPA by AD Communications</w:t>
      </w:r>
      <w:r w:rsidRPr="00E04DD9">
        <w:rPr>
          <w:rStyle w:val="eop"/>
          <w:rFonts w:asciiTheme="minorHAnsi" w:hAnsiTheme="minorHAnsi" w:cstheme="minorHAnsi"/>
        </w:rPr>
        <w:t> </w:t>
      </w:r>
    </w:p>
    <w:p w14:paraId="14A272C6" w14:textId="77777777" w:rsidR="007F1DAF" w:rsidRPr="00E04DD9" w:rsidRDefault="007F1DAF" w:rsidP="007F1DAF">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rPr>
        <w:t> </w:t>
      </w:r>
    </w:p>
    <w:p w14:paraId="3719D35F" w14:textId="77777777" w:rsidR="007F1DAF" w:rsidRPr="00E04DD9" w:rsidRDefault="007F1DAF" w:rsidP="007F1DAF">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 further information, please contact:</w:t>
      </w:r>
      <w:r w:rsidRPr="00E04DD9">
        <w:rPr>
          <w:rStyle w:val="eop"/>
          <w:rFonts w:asciiTheme="minorHAnsi" w:hAnsiTheme="minorHAnsi" w:cstheme="minorHAnsi"/>
        </w:rPr>
        <w:t> </w:t>
      </w:r>
    </w:p>
    <w:p w14:paraId="7F3A9FD8"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07131BC1" w14:textId="01E13F5E"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Imogen Woods</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Simona Jevdokimovaite</w:t>
      </w:r>
      <w:r w:rsidRPr="00E04DD9">
        <w:rPr>
          <w:rStyle w:val="eop"/>
          <w:rFonts w:asciiTheme="minorHAnsi" w:hAnsiTheme="minorHAnsi" w:cstheme="minorHAnsi"/>
          <w:sz w:val="20"/>
          <w:szCs w:val="20"/>
        </w:rPr>
        <w:t> </w:t>
      </w:r>
    </w:p>
    <w:p w14:paraId="031C7F61" w14:textId="6AF9E8EB"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AD Communications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FESPA</w:t>
      </w:r>
      <w:r w:rsidRPr="00E04DD9">
        <w:rPr>
          <w:rStyle w:val="eop"/>
          <w:rFonts w:asciiTheme="minorHAnsi" w:hAnsiTheme="minorHAnsi" w:cstheme="minorHAnsi"/>
          <w:sz w:val="20"/>
          <w:szCs w:val="20"/>
        </w:rPr>
        <w:t> </w:t>
      </w:r>
    </w:p>
    <w:p w14:paraId="774F4B8E" w14:textId="5EF6FA93"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Tel: + 44 (0) 1372 464470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Tel: +44 (0) 1737 228 169</w:t>
      </w:r>
      <w:r w:rsidRPr="00E04DD9">
        <w:rPr>
          <w:rStyle w:val="eop"/>
          <w:rFonts w:asciiTheme="minorHAnsi" w:hAnsiTheme="minorHAnsi" w:cstheme="minorHAnsi"/>
          <w:sz w:val="20"/>
          <w:szCs w:val="20"/>
        </w:rPr>
        <w:t> </w:t>
      </w:r>
    </w:p>
    <w:p w14:paraId="381283F2" w14:textId="61D5324C"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Email: </w:t>
      </w:r>
      <w:hyperlink r:id="rId14" w:tgtFrame="_blank" w:history="1">
        <w:r w:rsidRPr="00E04DD9">
          <w:rPr>
            <w:rStyle w:val="normaltextrun"/>
            <w:rFonts w:asciiTheme="minorHAnsi" w:hAnsiTheme="minorHAnsi" w:cstheme="minorHAnsi"/>
            <w:color w:val="0563C1"/>
            <w:sz w:val="20"/>
            <w:szCs w:val="20"/>
            <w:u w:val="single"/>
          </w:rPr>
          <w:t>iwoods@adcomms.co.uk</w:t>
        </w:r>
      </w:hyperlink>
      <w:r w:rsidRPr="00E04DD9">
        <w:rPr>
          <w:rStyle w:val="normaltextrun"/>
          <w:rFonts w:asciiTheme="minorHAnsi" w:hAnsiTheme="minorHAnsi" w:cstheme="minorHAnsi"/>
          <w:sz w:val="20"/>
          <w:szCs w:val="20"/>
        </w:rPr>
        <w:t>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F70A2A">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Email: </w:t>
      </w:r>
      <w:hyperlink r:id="rId15" w:tgtFrame="_blank" w:history="1">
        <w:r w:rsidRPr="00E04DD9">
          <w:rPr>
            <w:rStyle w:val="normaltextrun"/>
            <w:rFonts w:asciiTheme="minorHAnsi" w:hAnsiTheme="minorHAnsi" w:cstheme="minorHAnsi"/>
            <w:color w:val="0563C1"/>
            <w:sz w:val="20"/>
            <w:szCs w:val="20"/>
            <w:u w:val="single"/>
          </w:rPr>
          <w:t>Simona.Jevdokimovaite@fespa.com</w:t>
        </w:r>
      </w:hyperlink>
      <w:r w:rsidRPr="00E04DD9">
        <w:rPr>
          <w:rStyle w:val="eop"/>
          <w:rFonts w:asciiTheme="minorHAnsi" w:hAnsiTheme="minorHAnsi" w:cstheme="minorHAnsi"/>
          <w:sz w:val="20"/>
          <w:szCs w:val="20"/>
        </w:rPr>
        <w:t> </w:t>
      </w:r>
    </w:p>
    <w:p w14:paraId="4364772E" w14:textId="04133CD1" w:rsidR="00F72A30" w:rsidRPr="00FB7CF2" w:rsidRDefault="00BA4A19" w:rsidP="00FB7CF2">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Website: </w:t>
      </w:r>
      <w:hyperlink r:id="rId16" w:tgtFrame="_blank" w:history="1">
        <w:r w:rsidRPr="00E04DD9">
          <w:rPr>
            <w:rStyle w:val="normaltextrun"/>
            <w:rFonts w:asciiTheme="minorHAnsi" w:hAnsiTheme="minorHAnsi" w:cstheme="minorHAnsi"/>
            <w:color w:val="0563C1"/>
            <w:sz w:val="20"/>
            <w:szCs w:val="20"/>
            <w:u w:val="single"/>
          </w:rPr>
          <w:t>www.adcomms.co.uk</w:t>
        </w:r>
        <w:r w:rsidRPr="00E04DD9">
          <w:rPr>
            <w:rStyle w:val="tabchar"/>
            <w:rFonts w:asciiTheme="minorHAnsi" w:hAnsiTheme="minorHAnsi" w:cstheme="minorHAnsi"/>
            <w:color w:val="0563C1"/>
            <w:sz w:val="20"/>
            <w:szCs w:val="20"/>
          </w:rPr>
          <w:t xml:space="preserve"> </w:t>
        </w:r>
      </w:hyperlink>
      <w:r w:rsidR="00D637C4" w:rsidRPr="00E04DD9">
        <w:rPr>
          <w:rFonts w:asciiTheme="minorHAnsi" w:hAnsiTheme="minorHAnsi" w:cstheme="minorHAnsi"/>
          <w:sz w:val="20"/>
          <w:szCs w:val="20"/>
        </w:rPr>
        <w:tab/>
      </w:r>
      <w:r w:rsidR="00D637C4" w:rsidRPr="00E04DD9">
        <w:rPr>
          <w:rFonts w:asciiTheme="minorHAnsi" w:hAnsiTheme="minorHAnsi" w:cstheme="minorHAnsi"/>
          <w:sz w:val="20"/>
          <w:szCs w:val="20"/>
        </w:rPr>
        <w:tab/>
      </w:r>
      <w:r w:rsidR="00D637C4" w:rsidRPr="00E04DD9">
        <w:rPr>
          <w:rFonts w:asciiTheme="minorHAnsi" w:hAnsiTheme="minorHAnsi" w:cstheme="minorHAnsi"/>
          <w:sz w:val="20"/>
          <w:szCs w:val="20"/>
        </w:rPr>
        <w:tab/>
      </w:r>
      <w:r w:rsidRPr="00E04DD9">
        <w:rPr>
          <w:rStyle w:val="normaltextrun"/>
          <w:rFonts w:asciiTheme="minorHAnsi" w:hAnsiTheme="minorHAnsi" w:cstheme="minorHAnsi"/>
          <w:sz w:val="20"/>
          <w:szCs w:val="20"/>
        </w:rPr>
        <w:t>Website: </w:t>
      </w:r>
      <w:hyperlink r:id="rId17" w:tgtFrame="_blank" w:history="1">
        <w:r w:rsidRPr="00E04DD9">
          <w:rPr>
            <w:rStyle w:val="normaltextrun"/>
            <w:rFonts w:asciiTheme="minorHAnsi" w:hAnsiTheme="minorHAnsi" w:cstheme="minorHAnsi"/>
            <w:color w:val="0563C1"/>
            <w:sz w:val="20"/>
            <w:szCs w:val="20"/>
            <w:u w:val="single"/>
          </w:rPr>
          <w:t>www.fespa.com</w:t>
        </w:r>
      </w:hyperlink>
      <w:bookmarkStart w:id="0" w:name="_Hlk39219994"/>
      <w:bookmarkEnd w:id="0"/>
    </w:p>
    <w:sectPr w:rsidR="00F72A30" w:rsidRPr="00FB7CF2" w:rsidSect="005A66E6">
      <w:headerReference w:type="default" r:id="rId18"/>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DAF3B" w14:textId="77777777" w:rsidR="005A6AF0" w:rsidRDefault="005A6AF0">
      <w:pPr>
        <w:spacing w:after="0" w:line="240" w:lineRule="auto"/>
      </w:pPr>
      <w:r>
        <w:separator/>
      </w:r>
    </w:p>
  </w:endnote>
  <w:endnote w:type="continuationSeparator" w:id="0">
    <w:p w14:paraId="3C1E433F" w14:textId="77777777" w:rsidR="005A6AF0" w:rsidRDefault="005A6AF0">
      <w:pPr>
        <w:spacing w:after="0" w:line="240" w:lineRule="auto"/>
      </w:pPr>
      <w:r>
        <w:continuationSeparator/>
      </w:r>
    </w:p>
  </w:endnote>
  <w:endnote w:type="continuationNotice" w:id="1">
    <w:p w14:paraId="4B099C23" w14:textId="77777777" w:rsidR="005A6AF0" w:rsidRDefault="005A6A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Sans Sem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79069"/>
      <w:docPartObj>
        <w:docPartGallery w:val="Page Numbers (Bottom of Page)"/>
        <w:docPartUnique/>
      </w:docPartObj>
    </w:sdtPr>
    <w:sdtEndPr>
      <w:rPr>
        <w:noProof/>
      </w:rPr>
    </w:sdtEndPr>
    <w:sdtContent>
      <w:p w14:paraId="2BB198CD" w14:textId="77777777" w:rsidR="00DA5DD2" w:rsidRDefault="00D637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3FB3E8" w14:textId="77777777" w:rsidR="00DA5DD2" w:rsidRDefault="00CB3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83377" w14:textId="77777777" w:rsidR="005A6AF0" w:rsidRDefault="005A6AF0">
      <w:pPr>
        <w:spacing w:after="0" w:line="240" w:lineRule="auto"/>
      </w:pPr>
      <w:r>
        <w:separator/>
      </w:r>
    </w:p>
  </w:footnote>
  <w:footnote w:type="continuationSeparator" w:id="0">
    <w:p w14:paraId="17FFFAE6" w14:textId="77777777" w:rsidR="005A6AF0" w:rsidRDefault="005A6AF0">
      <w:pPr>
        <w:spacing w:after="0" w:line="240" w:lineRule="auto"/>
      </w:pPr>
      <w:r>
        <w:continuationSeparator/>
      </w:r>
    </w:p>
  </w:footnote>
  <w:footnote w:type="continuationNotice" w:id="1">
    <w:p w14:paraId="57089797" w14:textId="77777777" w:rsidR="005A6AF0" w:rsidRDefault="005A6A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4288D" w14:textId="77777777" w:rsidR="005E6366" w:rsidRDefault="005E63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547CF"/>
    <w:multiLevelType w:val="hybridMultilevel"/>
    <w:tmpl w:val="04AE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103B2C"/>
    <w:multiLevelType w:val="hybridMultilevel"/>
    <w:tmpl w:val="B004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94F83"/>
    <w:multiLevelType w:val="hybridMultilevel"/>
    <w:tmpl w:val="4D2AD632"/>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D63C76"/>
    <w:multiLevelType w:val="hybridMultilevel"/>
    <w:tmpl w:val="563826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F13A7"/>
    <w:multiLevelType w:val="hybridMultilevel"/>
    <w:tmpl w:val="580AE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B11A8E"/>
    <w:multiLevelType w:val="hybridMultilevel"/>
    <w:tmpl w:val="AC4A1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C1439E"/>
    <w:multiLevelType w:val="hybridMultilevel"/>
    <w:tmpl w:val="162C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AC2F19"/>
    <w:multiLevelType w:val="hybridMultilevel"/>
    <w:tmpl w:val="231A1AAC"/>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3A57BB"/>
    <w:multiLevelType w:val="hybridMultilevel"/>
    <w:tmpl w:val="E3E0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711BF"/>
    <w:multiLevelType w:val="hybridMultilevel"/>
    <w:tmpl w:val="1310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E36B9E"/>
    <w:multiLevelType w:val="hybridMultilevel"/>
    <w:tmpl w:val="B9068954"/>
    <w:lvl w:ilvl="0" w:tplc="778234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8"/>
  </w:num>
  <w:num w:numId="4">
    <w:abstractNumId w:val="2"/>
  </w:num>
  <w:num w:numId="5">
    <w:abstractNumId w:val="10"/>
  </w:num>
  <w:num w:numId="6">
    <w:abstractNumId w:val="11"/>
  </w:num>
  <w:num w:numId="7">
    <w:abstractNumId w:val="9"/>
  </w:num>
  <w:num w:numId="8">
    <w:abstractNumId w:val="7"/>
  </w:num>
  <w:num w:numId="9">
    <w:abstractNumId w:val="3"/>
  </w:num>
  <w:num w:numId="10">
    <w:abstractNumId w:val="5"/>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7OwNDM0MTc3NzVU0lEKTi0uzszPAykwMqsFABsxOSUtAAAA"/>
  </w:docVars>
  <w:rsids>
    <w:rsidRoot w:val="009E3C1A"/>
    <w:rsid w:val="00006453"/>
    <w:rsid w:val="00006EF6"/>
    <w:rsid w:val="000301ED"/>
    <w:rsid w:val="00031BAC"/>
    <w:rsid w:val="00031F72"/>
    <w:rsid w:val="0004025A"/>
    <w:rsid w:val="00041FAF"/>
    <w:rsid w:val="00046492"/>
    <w:rsid w:val="00052D5C"/>
    <w:rsid w:val="00053B4B"/>
    <w:rsid w:val="000568AD"/>
    <w:rsid w:val="00064C17"/>
    <w:rsid w:val="0006551F"/>
    <w:rsid w:val="00072324"/>
    <w:rsid w:val="000734E1"/>
    <w:rsid w:val="00077AAA"/>
    <w:rsid w:val="00084DA0"/>
    <w:rsid w:val="000B1AE2"/>
    <w:rsid w:val="000B1CD4"/>
    <w:rsid w:val="000B38F9"/>
    <w:rsid w:val="000B6A90"/>
    <w:rsid w:val="000C4147"/>
    <w:rsid w:val="000C4297"/>
    <w:rsid w:val="000D39C0"/>
    <w:rsid w:val="000D4C75"/>
    <w:rsid w:val="000E13E6"/>
    <w:rsid w:val="000F02FD"/>
    <w:rsid w:val="000F08EF"/>
    <w:rsid w:val="000F2ED5"/>
    <w:rsid w:val="001005EB"/>
    <w:rsid w:val="0010357B"/>
    <w:rsid w:val="00103A47"/>
    <w:rsid w:val="00107B12"/>
    <w:rsid w:val="001145DD"/>
    <w:rsid w:val="001153DF"/>
    <w:rsid w:val="00133EE8"/>
    <w:rsid w:val="001605A6"/>
    <w:rsid w:val="001666FC"/>
    <w:rsid w:val="001705BF"/>
    <w:rsid w:val="00170E48"/>
    <w:rsid w:val="00175E42"/>
    <w:rsid w:val="00184216"/>
    <w:rsid w:val="00185494"/>
    <w:rsid w:val="00186D64"/>
    <w:rsid w:val="0018700E"/>
    <w:rsid w:val="001872BE"/>
    <w:rsid w:val="00187E2E"/>
    <w:rsid w:val="0019234D"/>
    <w:rsid w:val="001929C1"/>
    <w:rsid w:val="001A1E34"/>
    <w:rsid w:val="001A71A2"/>
    <w:rsid w:val="001A788F"/>
    <w:rsid w:val="001B2B69"/>
    <w:rsid w:val="001B2B8B"/>
    <w:rsid w:val="001C631B"/>
    <w:rsid w:val="001E20FC"/>
    <w:rsid w:val="001E2208"/>
    <w:rsid w:val="001E636F"/>
    <w:rsid w:val="001F1728"/>
    <w:rsid w:val="001F1EB3"/>
    <w:rsid w:val="001F7C05"/>
    <w:rsid w:val="002058E1"/>
    <w:rsid w:val="0022102B"/>
    <w:rsid w:val="00223D97"/>
    <w:rsid w:val="00227F5F"/>
    <w:rsid w:val="002309BC"/>
    <w:rsid w:val="00232582"/>
    <w:rsid w:val="002358F5"/>
    <w:rsid w:val="002545EB"/>
    <w:rsid w:val="00267999"/>
    <w:rsid w:val="002727DB"/>
    <w:rsid w:val="00275ACC"/>
    <w:rsid w:val="002819B4"/>
    <w:rsid w:val="00284644"/>
    <w:rsid w:val="00285005"/>
    <w:rsid w:val="002900F2"/>
    <w:rsid w:val="00292513"/>
    <w:rsid w:val="00292D87"/>
    <w:rsid w:val="00297D9A"/>
    <w:rsid w:val="002A2E78"/>
    <w:rsid w:val="002A6FDE"/>
    <w:rsid w:val="002A748F"/>
    <w:rsid w:val="002B4018"/>
    <w:rsid w:val="002C27C1"/>
    <w:rsid w:val="002D25D1"/>
    <w:rsid w:val="002D6014"/>
    <w:rsid w:val="002E3231"/>
    <w:rsid w:val="002E6419"/>
    <w:rsid w:val="002F0885"/>
    <w:rsid w:val="002F1F61"/>
    <w:rsid w:val="002F57EA"/>
    <w:rsid w:val="002F6B55"/>
    <w:rsid w:val="0030291C"/>
    <w:rsid w:val="00310FB4"/>
    <w:rsid w:val="003111A0"/>
    <w:rsid w:val="0031257B"/>
    <w:rsid w:val="00314CDB"/>
    <w:rsid w:val="00317C90"/>
    <w:rsid w:val="00325828"/>
    <w:rsid w:val="0033367B"/>
    <w:rsid w:val="003349FF"/>
    <w:rsid w:val="003361FD"/>
    <w:rsid w:val="00342E44"/>
    <w:rsid w:val="00346BE2"/>
    <w:rsid w:val="00351923"/>
    <w:rsid w:val="00357CD0"/>
    <w:rsid w:val="00365569"/>
    <w:rsid w:val="0036672E"/>
    <w:rsid w:val="003668BF"/>
    <w:rsid w:val="0037548E"/>
    <w:rsid w:val="00384F2F"/>
    <w:rsid w:val="003903D7"/>
    <w:rsid w:val="003958C0"/>
    <w:rsid w:val="003A34D4"/>
    <w:rsid w:val="003A45EB"/>
    <w:rsid w:val="003B102C"/>
    <w:rsid w:val="003B69C8"/>
    <w:rsid w:val="003B7029"/>
    <w:rsid w:val="003B741B"/>
    <w:rsid w:val="003C260F"/>
    <w:rsid w:val="003D4C7A"/>
    <w:rsid w:val="003D543E"/>
    <w:rsid w:val="003E1A7A"/>
    <w:rsid w:val="003E6FED"/>
    <w:rsid w:val="003F05CD"/>
    <w:rsid w:val="003F0CA4"/>
    <w:rsid w:val="003F2C08"/>
    <w:rsid w:val="003F7BAF"/>
    <w:rsid w:val="003F7E06"/>
    <w:rsid w:val="00415929"/>
    <w:rsid w:val="004237AB"/>
    <w:rsid w:val="004240BA"/>
    <w:rsid w:val="00436BF9"/>
    <w:rsid w:val="0045747A"/>
    <w:rsid w:val="00460764"/>
    <w:rsid w:val="0046112B"/>
    <w:rsid w:val="004636AD"/>
    <w:rsid w:val="004647C8"/>
    <w:rsid w:val="00464A4D"/>
    <w:rsid w:val="00475D5F"/>
    <w:rsid w:val="00476060"/>
    <w:rsid w:val="004775B2"/>
    <w:rsid w:val="0048125F"/>
    <w:rsid w:val="00482A5B"/>
    <w:rsid w:val="00482F5E"/>
    <w:rsid w:val="00482FD6"/>
    <w:rsid w:val="00485162"/>
    <w:rsid w:val="00485C24"/>
    <w:rsid w:val="004A0479"/>
    <w:rsid w:val="004A55B1"/>
    <w:rsid w:val="004A6122"/>
    <w:rsid w:val="004B63A7"/>
    <w:rsid w:val="004B74CC"/>
    <w:rsid w:val="004C0446"/>
    <w:rsid w:val="004C0D67"/>
    <w:rsid w:val="004C7E22"/>
    <w:rsid w:val="004D05C2"/>
    <w:rsid w:val="004D76B0"/>
    <w:rsid w:val="004E4534"/>
    <w:rsid w:val="004E74EF"/>
    <w:rsid w:val="004F470B"/>
    <w:rsid w:val="004F5061"/>
    <w:rsid w:val="00500253"/>
    <w:rsid w:val="00514EAD"/>
    <w:rsid w:val="00524C3A"/>
    <w:rsid w:val="00532AC9"/>
    <w:rsid w:val="0053325F"/>
    <w:rsid w:val="00543A3B"/>
    <w:rsid w:val="00557670"/>
    <w:rsid w:val="00561D07"/>
    <w:rsid w:val="005623D1"/>
    <w:rsid w:val="005645D1"/>
    <w:rsid w:val="0056568D"/>
    <w:rsid w:val="00571F36"/>
    <w:rsid w:val="00572AEC"/>
    <w:rsid w:val="005903D2"/>
    <w:rsid w:val="00591F59"/>
    <w:rsid w:val="005953F3"/>
    <w:rsid w:val="005A5D2D"/>
    <w:rsid w:val="005A6AF0"/>
    <w:rsid w:val="005A6B8A"/>
    <w:rsid w:val="005B1BBE"/>
    <w:rsid w:val="005B26FA"/>
    <w:rsid w:val="005D213F"/>
    <w:rsid w:val="005D3F89"/>
    <w:rsid w:val="005D4DAB"/>
    <w:rsid w:val="005E6366"/>
    <w:rsid w:val="005F2326"/>
    <w:rsid w:val="005F39BE"/>
    <w:rsid w:val="005F6142"/>
    <w:rsid w:val="006020B4"/>
    <w:rsid w:val="006102C5"/>
    <w:rsid w:val="0061313E"/>
    <w:rsid w:val="00624E5B"/>
    <w:rsid w:val="006251EA"/>
    <w:rsid w:val="00630E54"/>
    <w:rsid w:val="00632072"/>
    <w:rsid w:val="006333E0"/>
    <w:rsid w:val="00642548"/>
    <w:rsid w:val="00646811"/>
    <w:rsid w:val="00652422"/>
    <w:rsid w:val="00652E53"/>
    <w:rsid w:val="0066394E"/>
    <w:rsid w:val="00664FD5"/>
    <w:rsid w:val="0067086F"/>
    <w:rsid w:val="00672C14"/>
    <w:rsid w:val="00677F8B"/>
    <w:rsid w:val="00681A11"/>
    <w:rsid w:val="00682455"/>
    <w:rsid w:val="006944DD"/>
    <w:rsid w:val="006A27F7"/>
    <w:rsid w:val="006A660C"/>
    <w:rsid w:val="006C2626"/>
    <w:rsid w:val="006C5138"/>
    <w:rsid w:val="006C5E2A"/>
    <w:rsid w:val="006D12C0"/>
    <w:rsid w:val="006E22D3"/>
    <w:rsid w:val="006E3802"/>
    <w:rsid w:val="006F21FF"/>
    <w:rsid w:val="006F2209"/>
    <w:rsid w:val="00700D03"/>
    <w:rsid w:val="007010EF"/>
    <w:rsid w:val="00703BD0"/>
    <w:rsid w:val="00704A41"/>
    <w:rsid w:val="00720989"/>
    <w:rsid w:val="00720D98"/>
    <w:rsid w:val="00731ECA"/>
    <w:rsid w:val="0074140E"/>
    <w:rsid w:val="00741662"/>
    <w:rsid w:val="00742F9F"/>
    <w:rsid w:val="00743DAC"/>
    <w:rsid w:val="00744938"/>
    <w:rsid w:val="007454D2"/>
    <w:rsid w:val="00746F56"/>
    <w:rsid w:val="007539B1"/>
    <w:rsid w:val="00757DAF"/>
    <w:rsid w:val="007630FB"/>
    <w:rsid w:val="00766C95"/>
    <w:rsid w:val="00776BBC"/>
    <w:rsid w:val="00786F65"/>
    <w:rsid w:val="00794A3C"/>
    <w:rsid w:val="007A459B"/>
    <w:rsid w:val="007A4A57"/>
    <w:rsid w:val="007A7E4F"/>
    <w:rsid w:val="007B407B"/>
    <w:rsid w:val="007B65F0"/>
    <w:rsid w:val="007C055F"/>
    <w:rsid w:val="007C45CC"/>
    <w:rsid w:val="007C51E4"/>
    <w:rsid w:val="007C75E0"/>
    <w:rsid w:val="007D108A"/>
    <w:rsid w:val="007E74D0"/>
    <w:rsid w:val="007F1BB5"/>
    <w:rsid w:val="007F1DAF"/>
    <w:rsid w:val="00804B7A"/>
    <w:rsid w:val="008120B8"/>
    <w:rsid w:val="00813C38"/>
    <w:rsid w:val="00813CAA"/>
    <w:rsid w:val="0082118C"/>
    <w:rsid w:val="00821C79"/>
    <w:rsid w:val="0082525C"/>
    <w:rsid w:val="00830A33"/>
    <w:rsid w:val="00832E79"/>
    <w:rsid w:val="00853127"/>
    <w:rsid w:val="008567D1"/>
    <w:rsid w:val="0086081B"/>
    <w:rsid w:val="00861E2C"/>
    <w:rsid w:val="00883EA3"/>
    <w:rsid w:val="008934C4"/>
    <w:rsid w:val="00897846"/>
    <w:rsid w:val="008A37CA"/>
    <w:rsid w:val="008B4EF1"/>
    <w:rsid w:val="008C43E4"/>
    <w:rsid w:val="008D6F2A"/>
    <w:rsid w:val="008E0E64"/>
    <w:rsid w:val="008F5E41"/>
    <w:rsid w:val="008F6BFD"/>
    <w:rsid w:val="008F7272"/>
    <w:rsid w:val="0090087C"/>
    <w:rsid w:val="00905B45"/>
    <w:rsid w:val="00911057"/>
    <w:rsid w:val="009201B1"/>
    <w:rsid w:val="00922943"/>
    <w:rsid w:val="009257BC"/>
    <w:rsid w:val="00930F1E"/>
    <w:rsid w:val="00930FDC"/>
    <w:rsid w:val="009327A9"/>
    <w:rsid w:val="00940756"/>
    <w:rsid w:val="00940F60"/>
    <w:rsid w:val="00942F3E"/>
    <w:rsid w:val="00952E31"/>
    <w:rsid w:val="00971D15"/>
    <w:rsid w:val="00984A39"/>
    <w:rsid w:val="00987A1D"/>
    <w:rsid w:val="00994BE0"/>
    <w:rsid w:val="0099500A"/>
    <w:rsid w:val="009A7056"/>
    <w:rsid w:val="009B5804"/>
    <w:rsid w:val="009B5A5A"/>
    <w:rsid w:val="009B5D03"/>
    <w:rsid w:val="009B6E44"/>
    <w:rsid w:val="009B7654"/>
    <w:rsid w:val="009C46F1"/>
    <w:rsid w:val="009D7707"/>
    <w:rsid w:val="009E3C1A"/>
    <w:rsid w:val="009F03BD"/>
    <w:rsid w:val="00A25067"/>
    <w:rsid w:val="00A27935"/>
    <w:rsid w:val="00A414BC"/>
    <w:rsid w:val="00A46C00"/>
    <w:rsid w:val="00A4712A"/>
    <w:rsid w:val="00A50582"/>
    <w:rsid w:val="00A50FBF"/>
    <w:rsid w:val="00A522C5"/>
    <w:rsid w:val="00A6046B"/>
    <w:rsid w:val="00A64ECC"/>
    <w:rsid w:val="00A75FD6"/>
    <w:rsid w:val="00A81037"/>
    <w:rsid w:val="00A847CA"/>
    <w:rsid w:val="00A85EA6"/>
    <w:rsid w:val="00A94667"/>
    <w:rsid w:val="00A96ADC"/>
    <w:rsid w:val="00AA23A6"/>
    <w:rsid w:val="00AA2746"/>
    <w:rsid w:val="00AA7352"/>
    <w:rsid w:val="00AB12F2"/>
    <w:rsid w:val="00AC33B3"/>
    <w:rsid w:val="00AC5970"/>
    <w:rsid w:val="00AC7FAA"/>
    <w:rsid w:val="00AD2787"/>
    <w:rsid w:val="00AD2C9D"/>
    <w:rsid w:val="00AD7140"/>
    <w:rsid w:val="00AD71C9"/>
    <w:rsid w:val="00AE40A9"/>
    <w:rsid w:val="00AF1FCB"/>
    <w:rsid w:val="00B01396"/>
    <w:rsid w:val="00B0160C"/>
    <w:rsid w:val="00B01AB7"/>
    <w:rsid w:val="00B03C34"/>
    <w:rsid w:val="00B04C0B"/>
    <w:rsid w:val="00B10B61"/>
    <w:rsid w:val="00B20D12"/>
    <w:rsid w:val="00B3350D"/>
    <w:rsid w:val="00B405A2"/>
    <w:rsid w:val="00B45529"/>
    <w:rsid w:val="00B51F57"/>
    <w:rsid w:val="00B5236D"/>
    <w:rsid w:val="00B532BB"/>
    <w:rsid w:val="00B55DD5"/>
    <w:rsid w:val="00B60582"/>
    <w:rsid w:val="00B65735"/>
    <w:rsid w:val="00B67F1C"/>
    <w:rsid w:val="00B77F90"/>
    <w:rsid w:val="00B82D1C"/>
    <w:rsid w:val="00B83423"/>
    <w:rsid w:val="00B91B76"/>
    <w:rsid w:val="00BA001A"/>
    <w:rsid w:val="00BA2F31"/>
    <w:rsid w:val="00BA4A19"/>
    <w:rsid w:val="00BA7BF0"/>
    <w:rsid w:val="00BC2FAA"/>
    <w:rsid w:val="00BD0A90"/>
    <w:rsid w:val="00BE17E7"/>
    <w:rsid w:val="00BE32C5"/>
    <w:rsid w:val="00BF09F8"/>
    <w:rsid w:val="00BF5870"/>
    <w:rsid w:val="00C251E4"/>
    <w:rsid w:val="00C30B4F"/>
    <w:rsid w:val="00C33755"/>
    <w:rsid w:val="00C4286F"/>
    <w:rsid w:val="00C45494"/>
    <w:rsid w:val="00C6014A"/>
    <w:rsid w:val="00C67F78"/>
    <w:rsid w:val="00C712EF"/>
    <w:rsid w:val="00C736B7"/>
    <w:rsid w:val="00C7440F"/>
    <w:rsid w:val="00C819E2"/>
    <w:rsid w:val="00C81AB4"/>
    <w:rsid w:val="00C860A1"/>
    <w:rsid w:val="00C95309"/>
    <w:rsid w:val="00CB26D9"/>
    <w:rsid w:val="00CB3BA1"/>
    <w:rsid w:val="00CB413F"/>
    <w:rsid w:val="00CB421A"/>
    <w:rsid w:val="00CC55A0"/>
    <w:rsid w:val="00CC6FF7"/>
    <w:rsid w:val="00CD11C2"/>
    <w:rsid w:val="00CD38B9"/>
    <w:rsid w:val="00CE085D"/>
    <w:rsid w:val="00CE27D8"/>
    <w:rsid w:val="00CE3672"/>
    <w:rsid w:val="00CF0152"/>
    <w:rsid w:val="00D0272A"/>
    <w:rsid w:val="00D0764A"/>
    <w:rsid w:val="00D16D3B"/>
    <w:rsid w:val="00D229CC"/>
    <w:rsid w:val="00D26075"/>
    <w:rsid w:val="00D27AC8"/>
    <w:rsid w:val="00D3083D"/>
    <w:rsid w:val="00D4046F"/>
    <w:rsid w:val="00D41BC9"/>
    <w:rsid w:val="00D4254F"/>
    <w:rsid w:val="00D43E4D"/>
    <w:rsid w:val="00D447D5"/>
    <w:rsid w:val="00D570F7"/>
    <w:rsid w:val="00D57F53"/>
    <w:rsid w:val="00D60CFA"/>
    <w:rsid w:val="00D6316E"/>
    <w:rsid w:val="00D637C4"/>
    <w:rsid w:val="00D63AD4"/>
    <w:rsid w:val="00D64114"/>
    <w:rsid w:val="00D6764A"/>
    <w:rsid w:val="00D71995"/>
    <w:rsid w:val="00D737A5"/>
    <w:rsid w:val="00D74AAA"/>
    <w:rsid w:val="00D750D1"/>
    <w:rsid w:val="00D80FAF"/>
    <w:rsid w:val="00D82AD3"/>
    <w:rsid w:val="00D907C9"/>
    <w:rsid w:val="00DA168A"/>
    <w:rsid w:val="00DA33A3"/>
    <w:rsid w:val="00DA5623"/>
    <w:rsid w:val="00DB5A8B"/>
    <w:rsid w:val="00DD029A"/>
    <w:rsid w:val="00DD5D41"/>
    <w:rsid w:val="00DD707B"/>
    <w:rsid w:val="00DE72FE"/>
    <w:rsid w:val="00DF173D"/>
    <w:rsid w:val="00E04DD9"/>
    <w:rsid w:val="00E12B2F"/>
    <w:rsid w:val="00E2500B"/>
    <w:rsid w:val="00E33909"/>
    <w:rsid w:val="00E4094B"/>
    <w:rsid w:val="00E63EC9"/>
    <w:rsid w:val="00E83F71"/>
    <w:rsid w:val="00E91B77"/>
    <w:rsid w:val="00E93961"/>
    <w:rsid w:val="00EA22D1"/>
    <w:rsid w:val="00EA5B44"/>
    <w:rsid w:val="00EB3155"/>
    <w:rsid w:val="00EB3E68"/>
    <w:rsid w:val="00EB528E"/>
    <w:rsid w:val="00EC191E"/>
    <w:rsid w:val="00EC3768"/>
    <w:rsid w:val="00EC3CFA"/>
    <w:rsid w:val="00EE257F"/>
    <w:rsid w:val="00EE6C2F"/>
    <w:rsid w:val="00F04899"/>
    <w:rsid w:val="00F31AA1"/>
    <w:rsid w:val="00F359F2"/>
    <w:rsid w:val="00F4282E"/>
    <w:rsid w:val="00F53AE5"/>
    <w:rsid w:val="00F55BEE"/>
    <w:rsid w:val="00F571A1"/>
    <w:rsid w:val="00F646F6"/>
    <w:rsid w:val="00F65662"/>
    <w:rsid w:val="00F66BCA"/>
    <w:rsid w:val="00F70A2A"/>
    <w:rsid w:val="00F73952"/>
    <w:rsid w:val="00F8559F"/>
    <w:rsid w:val="00F9372A"/>
    <w:rsid w:val="00F970F4"/>
    <w:rsid w:val="00FA61E8"/>
    <w:rsid w:val="00FB3326"/>
    <w:rsid w:val="00FB376F"/>
    <w:rsid w:val="00FB3B7F"/>
    <w:rsid w:val="00FB7CF2"/>
    <w:rsid w:val="00FC12D7"/>
    <w:rsid w:val="00FC25C4"/>
    <w:rsid w:val="00FC7EA7"/>
    <w:rsid w:val="00FD73EE"/>
    <w:rsid w:val="00FE2E38"/>
    <w:rsid w:val="00FE5458"/>
    <w:rsid w:val="00FF6C55"/>
    <w:rsid w:val="00FF7374"/>
    <w:rsid w:val="00FF7E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4C960"/>
  <w15:chartTrackingRefBased/>
  <w15:docId w15:val="{3F7A5FEE-50F4-4045-A031-00B43FA5D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C1A"/>
    <w:rPr>
      <w:lang w:val="en-US"/>
    </w:rPr>
  </w:style>
  <w:style w:type="paragraph" w:styleId="Heading1">
    <w:name w:val="heading 1"/>
    <w:basedOn w:val="Normal"/>
    <w:next w:val="Normal"/>
    <w:link w:val="Heading1Char"/>
    <w:uiPriority w:val="9"/>
    <w:qFormat/>
    <w:rsid w:val="009E3C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3C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3C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C1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E3C1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E3C1A"/>
    <w:rPr>
      <w:rFonts w:asciiTheme="majorHAnsi" w:eastAsiaTheme="majorEastAsia" w:hAnsiTheme="majorHAnsi" w:cstheme="majorBidi"/>
      <w:color w:val="1F3763" w:themeColor="accent1" w:themeShade="7F"/>
      <w:sz w:val="24"/>
      <w:szCs w:val="24"/>
      <w:lang w:val="en-US"/>
    </w:rPr>
  </w:style>
  <w:style w:type="table" w:styleId="TableGrid">
    <w:name w:val="Table Grid"/>
    <w:basedOn w:val="TableNormal"/>
    <w:uiPriority w:val="39"/>
    <w:rsid w:val="009E3C1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C1A"/>
    <w:pPr>
      <w:ind w:left="720"/>
      <w:contextualSpacing/>
    </w:pPr>
  </w:style>
  <w:style w:type="character" w:styleId="Hyperlink">
    <w:name w:val="Hyperlink"/>
    <w:basedOn w:val="DefaultParagraphFont"/>
    <w:uiPriority w:val="99"/>
    <w:unhideWhenUsed/>
    <w:rsid w:val="009E3C1A"/>
    <w:rPr>
      <w:color w:val="0000FF"/>
      <w:u w:val="single"/>
    </w:rPr>
  </w:style>
  <w:style w:type="paragraph" w:styleId="Footer">
    <w:name w:val="footer"/>
    <w:basedOn w:val="Normal"/>
    <w:link w:val="FooterChar"/>
    <w:uiPriority w:val="99"/>
    <w:unhideWhenUsed/>
    <w:rsid w:val="009E3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C1A"/>
    <w:rPr>
      <w:lang w:val="en-US"/>
    </w:rPr>
  </w:style>
  <w:style w:type="table" w:styleId="ListTable2-Accent5">
    <w:name w:val="List Table 2 Accent 5"/>
    <w:basedOn w:val="TableNormal"/>
    <w:uiPriority w:val="47"/>
    <w:rsid w:val="009E3C1A"/>
    <w:pPr>
      <w:spacing w:after="0" w:line="240" w:lineRule="auto"/>
    </w:pPr>
    <w:rPr>
      <w:lang w:val="en-US"/>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rmaltextrun">
    <w:name w:val="normaltextrun"/>
    <w:basedOn w:val="DefaultParagraphFont"/>
    <w:rsid w:val="009E3C1A"/>
  </w:style>
  <w:style w:type="character" w:customStyle="1" w:styleId="eop">
    <w:name w:val="eop"/>
    <w:basedOn w:val="DefaultParagraphFont"/>
    <w:rsid w:val="009E3C1A"/>
  </w:style>
  <w:style w:type="paragraph" w:styleId="NormalWeb">
    <w:name w:val="Normal (Web)"/>
    <w:basedOn w:val="Normal"/>
    <w:uiPriority w:val="99"/>
    <w:semiHidden/>
    <w:unhideWhenUsed/>
    <w:rsid w:val="00B10B61"/>
    <w:pPr>
      <w:spacing w:before="100" w:beforeAutospacing="1" w:after="100" w:afterAutospacing="1" w:line="240" w:lineRule="auto"/>
    </w:pPr>
    <w:rPr>
      <w:rFonts w:ascii="Calibri" w:hAnsi="Calibri" w:cs="Calibri"/>
      <w:lang w:val="en-GB" w:eastAsia="en-GB"/>
    </w:rPr>
  </w:style>
  <w:style w:type="character" w:styleId="Strong">
    <w:name w:val="Strong"/>
    <w:basedOn w:val="DefaultParagraphFont"/>
    <w:uiPriority w:val="22"/>
    <w:qFormat/>
    <w:rsid w:val="00B10B61"/>
    <w:rPr>
      <w:b/>
      <w:bCs/>
    </w:rPr>
  </w:style>
  <w:style w:type="paragraph" w:customStyle="1" w:styleId="Default">
    <w:name w:val="Default"/>
    <w:rsid w:val="00EB3E68"/>
    <w:pPr>
      <w:autoSpaceDE w:val="0"/>
      <w:autoSpaceDN w:val="0"/>
      <w:adjustRightInd w:val="0"/>
      <w:spacing w:after="0" w:line="240" w:lineRule="auto"/>
    </w:pPr>
    <w:rPr>
      <w:rFonts w:ascii="Fira Sans SemiBold" w:hAnsi="Fira Sans SemiBold" w:cs="Fira Sans SemiBold"/>
      <w:color w:val="000000"/>
      <w:sz w:val="24"/>
      <w:szCs w:val="24"/>
    </w:rPr>
  </w:style>
  <w:style w:type="paragraph" w:customStyle="1" w:styleId="Pa4">
    <w:name w:val="Pa4"/>
    <w:basedOn w:val="Default"/>
    <w:next w:val="Default"/>
    <w:uiPriority w:val="99"/>
    <w:rsid w:val="00EB3E68"/>
    <w:pPr>
      <w:spacing w:line="241" w:lineRule="atLeast"/>
    </w:pPr>
    <w:rPr>
      <w:rFonts w:cstheme="minorBidi"/>
      <w:color w:val="auto"/>
    </w:rPr>
  </w:style>
  <w:style w:type="character" w:customStyle="1" w:styleId="A10">
    <w:name w:val="A10"/>
    <w:uiPriority w:val="99"/>
    <w:rsid w:val="00EB3E68"/>
    <w:rPr>
      <w:rFonts w:cs="Fira Sans SemiBold"/>
      <w:color w:val="000000"/>
      <w:sz w:val="20"/>
      <w:szCs w:val="20"/>
    </w:rPr>
  </w:style>
  <w:style w:type="paragraph" w:customStyle="1" w:styleId="Pa5">
    <w:name w:val="Pa5"/>
    <w:basedOn w:val="Default"/>
    <w:next w:val="Default"/>
    <w:uiPriority w:val="99"/>
    <w:rsid w:val="00EB3E68"/>
    <w:pPr>
      <w:spacing w:line="241" w:lineRule="atLeast"/>
    </w:pPr>
    <w:rPr>
      <w:rFonts w:cstheme="minorBidi"/>
      <w:color w:val="auto"/>
    </w:rPr>
  </w:style>
  <w:style w:type="character" w:styleId="FollowedHyperlink">
    <w:name w:val="FollowedHyperlink"/>
    <w:basedOn w:val="DefaultParagraphFont"/>
    <w:uiPriority w:val="99"/>
    <w:semiHidden/>
    <w:unhideWhenUsed/>
    <w:rsid w:val="00EB3E68"/>
    <w:rPr>
      <w:color w:val="954F72" w:themeColor="followedHyperlink"/>
      <w:u w:val="single"/>
    </w:rPr>
  </w:style>
  <w:style w:type="character" w:styleId="CommentReference">
    <w:name w:val="annotation reference"/>
    <w:basedOn w:val="DefaultParagraphFont"/>
    <w:uiPriority w:val="99"/>
    <w:semiHidden/>
    <w:unhideWhenUsed/>
    <w:rsid w:val="00BA4A19"/>
    <w:rPr>
      <w:sz w:val="16"/>
      <w:szCs w:val="16"/>
    </w:rPr>
  </w:style>
  <w:style w:type="paragraph" w:styleId="CommentText">
    <w:name w:val="annotation text"/>
    <w:basedOn w:val="Normal"/>
    <w:link w:val="CommentTextChar"/>
    <w:uiPriority w:val="99"/>
    <w:unhideWhenUsed/>
    <w:rsid w:val="00BA4A19"/>
    <w:pPr>
      <w:spacing w:line="240" w:lineRule="auto"/>
    </w:pPr>
    <w:rPr>
      <w:sz w:val="20"/>
      <w:szCs w:val="20"/>
    </w:rPr>
  </w:style>
  <w:style w:type="character" w:customStyle="1" w:styleId="CommentTextChar">
    <w:name w:val="Comment Text Char"/>
    <w:basedOn w:val="DefaultParagraphFont"/>
    <w:link w:val="CommentText"/>
    <w:uiPriority w:val="99"/>
    <w:rsid w:val="00BA4A19"/>
    <w:rPr>
      <w:sz w:val="20"/>
      <w:szCs w:val="20"/>
      <w:lang w:val="en-US"/>
    </w:rPr>
  </w:style>
  <w:style w:type="paragraph" w:styleId="CommentSubject">
    <w:name w:val="annotation subject"/>
    <w:basedOn w:val="CommentText"/>
    <w:next w:val="CommentText"/>
    <w:link w:val="CommentSubjectChar"/>
    <w:uiPriority w:val="99"/>
    <w:semiHidden/>
    <w:unhideWhenUsed/>
    <w:rsid w:val="00BA4A19"/>
    <w:rPr>
      <w:b/>
      <w:bCs/>
    </w:rPr>
  </w:style>
  <w:style w:type="character" w:customStyle="1" w:styleId="CommentSubjectChar">
    <w:name w:val="Comment Subject Char"/>
    <w:basedOn w:val="CommentTextChar"/>
    <w:link w:val="CommentSubject"/>
    <w:uiPriority w:val="99"/>
    <w:semiHidden/>
    <w:rsid w:val="00BA4A19"/>
    <w:rPr>
      <w:b/>
      <w:bCs/>
      <w:sz w:val="20"/>
      <w:szCs w:val="20"/>
      <w:lang w:val="en-US"/>
    </w:rPr>
  </w:style>
  <w:style w:type="paragraph" w:customStyle="1" w:styleId="paragraph">
    <w:name w:val="paragraph"/>
    <w:basedOn w:val="Normal"/>
    <w:rsid w:val="00BA4A1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scxw175907998">
    <w:name w:val="scxw175907998"/>
    <w:basedOn w:val="DefaultParagraphFont"/>
    <w:rsid w:val="00BA4A19"/>
  </w:style>
  <w:style w:type="character" w:customStyle="1" w:styleId="tabchar">
    <w:name w:val="tabchar"/>
    <w:basedOn w:val="DefaultParagraphFont"/>
    <w:rsid w:val="00BA4A19"/>
  </w:style>
  <w:style w:type="character" w:styleId="UnresolvedMention">
    <w:name w:val="Unresolved Mention"/>
    <w:basedOn w:val="DefaultParagraphFont"/>
    <w:uiPriority w:val="99"/>
    <w:semiHidden/>
    <w:unhideWhenUsed/>
    <w:rsid w:val="00D63AD4"/>
    <w:rPr>
      <w:color w:val="605E5C"/>
      <w:shd w:val="clear" w:color="auto" w:fill="E1DFDD"/>
    </w:rPr>
  </w:style>
  <w:style w:type="paragraph" w:styleId="Header">
    <w:name w:val="header"/>
    <w:basedOn w:val="Normal"/>
    <w:link w:val="HeaderChar"/>
    <w:uiPriority w:val="99"/>
    <w:unhideWhenUsed/>
    <w:rsid w:val="005E63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36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61304">
      <w:bodyDiv w:val="1"/>
      <w:marLeft w:val="0"/>
      <w:marRight w:val="0"/>
      <w:marTop w:val="0"/>
      <w:marBottom w:val="0"/>
      <w:divBdr>
        <w:top w:val="none" w:sz="0" w:space="0" w:color="auto"/>
        <w:left w:val="none" w:sz="0" w:space="0" w:color="auto"/>
        <w:bottom w:val="none" w:sz="0" w:space="0" w:color="auto"/>
        <w:right w:val="none" w:sz="0" w:space="0" w:color="auto"/>
      </w:divBdr>
    </w:div>
    <w:div w:id="1717729783">
      <w:bodyDiv w:val="1"/>
      <w:marLeft w:val="0"/>
      <w:marRight w:val="0"/>
      <w:marTop w:val="0"/>
      <w:marBottom w:val="0"/>
      <w:divBdr>
        <w:top w:val="none" w:sz="0" w:space="0" w:color="auto"/>
        <w:left w:val="none" w:sz="0" w:space="0" w:color="auto"/>
        <w:bottom w:val="none" w:sz="0" w:space="0" w:color="auto"/>
        <w:right w:val="none" w:sz="0" w:space="0" w:color="auto"/>
      </w:divBdr>
      <w:divsChild>
        <w:div w:id="478183107">
          <w:marLeft w:val="0"/>
          <w:marRight w:val="0"/>
          <w:marTop w:val="0"/>
          <w:marBottom w:val="0"/>
          <w:divBdr>
            <w:top w:val="none" w:sz="0" w:space="0" w:color="auto"/>
            <w:left w:val="none" w:sz="0" w:space="0" w:color="auto"/>
            <w:bottom w:val="none" w:sz="0" w:space="0" w:color="auto"/>
            <w:right w:val="none" w:sz="0" w:space="0" w:color="auto"/>
          </w:divBdr>
        </w:div>
        <w:div w:id="801116134">
          <w:marLeft w:val="0"/>
          <w:marRight w:val="0"/>
          <w:marTop w:val="0"/>
          <w:marBottom w:val="0"/>
          <w:divBdr>
            <w:top w:val="none" w:sz="0" w:space="0" w:color="auto"/>
            <w:left w:val="none" w:sz="0" w:space="0" w:color="auto"/>
            <w:bottom w:val="none" w:sz="0" w:space="0" w:color="auto"/>
            <w:right w:val="none" w:sz="0" w:space="0" w:color="auto"/>
          </w:divBdr>
        </w:div>
        <w:div w:id="1793937481">
          <w:marLeft w:val="0"/>
          <w:marRight w:val="0"/>
          <w:marTop w:val="0"/>
          <w:marBottom w:val="0"/>
          <w:divBdr>
            <w:top w:val="none" w:sz="0" w:space="0" w:color="auto"/>
            <w:left w:val="none" w:sz="0" w:space="0" w:color="auto"/>
            <w:bottom w:val="none" w:sz="0" w:space="0" w:color="auto"/>
            <w:right w:val="none" w:sz="0" w:space="0" w:color="auto"/>
          </w:divBdr>
        </w:div>
        <w:div w:id="568810509">
          <w:marLeft w:val="0"/>
          <w:marRight w:val="0"/>
          <w:marTop w:val="0"/>
          <w:marBottom w:val="0"/>
          <w:divBdr>
            <w:top w:val="none" w:sz="0" w:space="0" w:color="auto"/>
            <w:left w:val="none" w:sz="0" w:space="0" w:color="auto"/>
            <w:bottom w:val="none" w:sz="0" w:space="0" w:color="auto"/>
            <w:right w:val="none" w:sz="0" w:space="0" w:color="auto"/>
          </w:divBdr>
        </w:div>
        <w:div w:id="1921406606">
          <w:marLeft w:val="0"/>
          <w:marRight w:val="0"/>
          <w:marTop w:val="0"/>
          <w:marBottom w:val="0"/>
          <w:divBdr>
            <w:top w:val="none" w:sz="0" w:space="0" w:color="auto"/>
            <w:left w:val="none" w:sz="0" w:space="0" w:color="auto"/>
            <w:bottom w:val="none" w:sz="0" w:space="0" w:color="auto"/>
            <w:right w:val="none" w:sz="0" w:space="0" w:color="auto"/>
          </w:divBdr>
        </w:div>
        <w:div w:id="434057451">
          <w:marLeft w:val="0"/>
          <w:marRight w:val="0"/>
          <w:marTop w:val="0"/>
          <w:marBottom w:val="0"/>
          <w:divBdr>
            <w:top w:val="none" w:sz="0" w:space="0" w:color="auto"/>
            <w:left w:val="none" w:sz="0" w:space="0" w:color="auto"/>
            <w:bottom w:val="none" w:sz="0" w:space="0" w:color="auto"/>
            <w:right w:val="none" w:sz="0" w:space="0" w:color="auto"/>
          </w:divBdr>
        </w:div>
        <w:div w:id="604701244">
          <w:marLeft w:val="0"/>
          <w:marRight w:val="0"/>
          <w:marTop w:val="0"/>
          <w:marBottom w:val="0"/>
          <w:divBdr>
            <w:top w:val="none" w:sz="0" w:space="0" w:color="auto"/>
            <w:left w:val="none" w:sz="0" w:space="0" w:color="auto"/>
            <w:bottom w:val="none" w:sz="0" w:space="0" w:color="auto"/>
            <w:right w:val="none" w:sz="0" w:space="0" w:color="auto"/>
          </w:divBdr>
          <w:divsChild>
            <w:div w:id="20674072">
              <w:marLeft w:val="0"/>
              <w:marRight w:val="0"/>
              <w:marTop w:val="0"/>
              <w:marBottom w:val="0"/>
              <w:divBdr>
                <w:top w:val="none" w:sz="0" w:space="0" w:color="auto"/>
                <w:left w:val="none" w:sz="0" w:space="0" w:color="auto"/>
                <w:bottom w:val="none" w:sz="0" w:space="0" w:color="auto"/>
                <w:right w:val="none" w:sz="0" w:space="0" w:color="auto"/>
              </w:divBdr>
            </w:div>
          </w:divsChild>
        </w:div>
        <w:div w:id="1176966599">
          <w:marLeft w:val="0"/>
          <w:marRight w:val="0"/>
          <w:marTop w:val="0"/>
          <w:marBottom w:val="0"/>
          <w:divBdr>
            <w:top w:val="none" w:sz="0" w:space="0" w:color="auto"/>
            <w:left w:val="none" w:sz="0" w:space="0" w:color="auto"/>
            <w:bottom w:val="none" w:sz="0" w:space="0" w:color="auto"/>
            <w:right w:val="none" w:sz="0" w:space="0" w:color="auto"/>
          </w:divBdr>
        </w:div>
        <w:div w:id="149256179">
          <w:marLeft w:val="0"/>
          <w:marRight w:val="0"/>
          <w:marTop w:val="0"/>
          <w:marBottom w:val="0"/>
          <w:divBdr>
            <w:top w:val="none" w:sz="0" w:space="0" w:color="auto"/>
            <w:left w:val="none" w:sz="0" w:space="0" w:color="auto"/>
            <w:bottom w:val="none" w:sz="0" w:space="0" w:color="auto"/>
            <w:right w:val="none" w:sz="0" w:space="0" w:color="auto"/>
          </w:divBdr>
        </w:div>
        <w:div w:id="1252855374">
          <w:marLeft w:val="0"/>
          <w:marRight w:val="0"/>
          <w:marTop w:val="0"/>
          <w:marBottom w:val="0"/>
          <w:divBdr>
            <w:top w:val="none" w:sz="0" w:space="0" w:color="auto"/>
            <w:left w:val="none" w:sz="0" w:space="0" w:color="auto"/>
            <w:bottom w:val="none" w:sz="0" w:space="0" w:color="auto"/>
            <w:right w:val="none" w:sz="0" w:space="0" w:color="auto"/>
          </w:divBdr>
        </w:div>
        <w:div w:id="1674794540">
          <w:marLeft w:val="0"/>
          <w:marRight w:val="0"/>
          <w:marTop w:val="0"/>
          <w:marBottom w:val="0"/>
          <w:divBdr>
            <w:top w:val="none" w:sz="0" w:space="0" w:color="auto"/>
            <w:left w:val="none" w:sz="0" w:space="0" w:color="auto"/>
            <w:bottom w:val="none" w:sz="0" w:space="0" w:color="auto"/>
            <w:right w:val="none" w:sz="0" w:space="0" w:color="auto"/>
          </w:divBdr>
        </w:div>
        <w:div w:id="2077169512">
          <w:marLeft w:val="0"/>
          <w:marRight w:val="0"/>
          <w:marTop w:val="0"/>
          <w:marBottom w:val="0"/>
          <w:divBdr>
            <w:top w:val="none" w:sz="0" w:space="0" w:color="auto"/>
            <w:left w:val="none" w:sz="0" w:space="0" w:color="auto"/>
            <w:bottom w:val="none" w:sz="0" w:space="0" w:color="auto"/>
            <w:right w:val="none" w:sz="0" w:space="0" w:color="auto"/>
          </w:divBdr>
        </w:div>
        <w:div w:id="1828788804">
          <w:marLeft w:val="0"/>
          <w:marRight w:val="0"/>
          <w:marTop w:val="0"/>
          <w:marBottom w:val="0"/>
          <w:divBdr>
            <w:top w:val="none" w:sz="0" w:space="0" w:color="auto"/>
            <w:left w:val="none" w:sz="0" w:space="0" w:color="auto"/>
            <w:bottom w:val="none" w:sz="0" w:space="0" w:color="auto"/>
            <w:right w:val="none" w:sz="0" w:space="0" w:color="auto"/>
          </w:divBdr>
        </w:div>
        <w:div w:id="1065103724">
          <w:marLeft w:val="0"/>
          <w:marRight w:val="0"/>
          <w:marTop w:val="0"/>
          <w:marBottom w:val="0"/>
          <w:divBdr>
            <w:top w:val="none" w:sz="0" w:space="0" w:color="auto"/>
            <w:left w:val="none" w:sz="0" w:space="0" w:color="auto"/>
            <w:bottom w:val="none" w:sz="0" w:space="0" w:color="auto"/>
            <w:right w:val="none" w:sz="0" w:space="0" w:color="auto"/>
          </w:divBdr>
        </w:div>
        <w:div w:id="475994845">
          <w:marLeft w:val="0"/>
          <w:marRight w:val="0"/>
          <w:marTop w:val="0"/>
          <w:marBottom w:val="0"/>
          <w:divBdr>
            <w:top w:val="none" w:sz="0" w:space="0" w:color="auto"/>
            <w:left w:val="none" w:sz="0" w:space="0" w:color="auto"/>
            <w:bottom w:val="none" w:sz="0" w:space="0" w:color="auto"/>
            <w:right w:val="none" w:sz="0" w:space="0" w:color="auto"/>
          </w:divBdr>
        </w:div>
        <w:div w:id="449473572">
          <w:marLeft w:val="0"/>
          <w:marRight w:val="0"/>
          <w:marTop w:val="0"/>
          <w:marBottom w:val="0"/>
          <w:divBdr>
            <w:top w:val="none" w:sz="0" w:space="0" w:color="auto"/>
            <w:left w:val="none" w:sz="0" w:space="0" w:color="auto"/>
            <w:bottom w:val="none" w:sz="0" w:space="0" w:color="auto"/>
            <w:right w:val="none" w:sz="0" w:space="0" w:color="auto"/>
          </w:divBdr>
        </w:div>
        <w:div w:id="1505822593">
          <w:marLeft w:val="0"/>
          <w:marRight w:val="0"/>
          <w:marTop w:val="0"/>
          <w:marBottom w:val="0"/>
          <w:divBdr>
            <w:top w:val="none" w:sz="0" w:space="0" w:color="auto"/>
            <w:left w:val="none" w:sz="0" w:space="0" w:color="auto"/>
            <w:bottom w:val="none" w:sz="0" w:space="0" w:color="auto"/>
            <w:right w:val="none" w:sz="0" w:space="0" w:color="auto"/>
          </w:divBdr>
        </w:div>
      </w:divsChild>
    </w:div>
    <w:div w:id="194900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espa.com/profit-for-purpos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fespaglobalprintexp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imona.Jevdokimovaite@fespa.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FA2EFC13DDF346887EECC8A0553991" ma:contentTypeVersion="9" ma:contentTypeDescription="Create a new document." ma:contentTypeScope="" ma:versionID="5c39ac0939d6208b18e5819652316037">
  <xsd:schema xmlns:xsd="http://www.w3.org/2001/XMLSchema" xmlns:xs="http://www.w3.org/2001/XMLSchema" xmlns:p="http://schemas.microsoft.com/office/2006/metadata/properties" xmlns:ns2="394bc1ba-ba5b-4e7e-9955-23d07bbceb55" targetNamespace="http://schemas.microsoft.com/office/2006/metadata/properties" ma:root="true" ma:fieldsID="f4c3ca035afbf9db7e7dc0dca2aca352" ns2:_="">
    <xsd:import namespace="394bc1ba-ba5b-4e7e-9955-23d07bbceb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bc1ba-ba5b-4e7e-9955-23d07bbceb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EA0FEE-5F94-40BB-8E4C-A3BA9C7B90B4}">
  <ds:schemaRefs>
    <ds:schemaRef ds:uri="http://schemas.openxmlformats.org/officeDocument/2006/bibliography"/>
  </ds:schemaRefs>
</ds:datastoreItem>
</file>

<file path=customXml/itemProps2.xml><?xml version="1.0" encoding="utf-8"?>
<ds:datastoreItem xmlns:ds="http://schemas.openxmlformats.org/officeDocument/2006/customXml" ds:itemID="{04782FBB-7422-4621-A3EC-22EB8545BF20}">
  <ds:schemaRefs>
    <ds:schemaRef ds:uri="http://purl.org/dc/elements/1.1/"/>
    <ds:schemaRef ds:uri="http://purl.org/dc/terms/"/>
    <ds:schemaRef ds:uri="http://schemas.microsoft.com/office/2006/metadata/properties"/>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 ds:uri="c51c6f98-01bd-4758-bfef-4f3a67863a43"/>
  </ds:schemaRefs>
</ds:datastoreItem>
</file>

<file path=customXml/itemProps3.xml><?xml version="1.0" encoding="utf-8"?>
<ds:datastoreItem xmlns:ds="http://schemas.openxmlformats.org/officeDocument/2006/customXml" ds:itemID="{CF2DBF00-0DEB-4543-87B9-54C0DF2C0D0E}">
  <ds:schemaRefs>
    <ds:schemaRef ds:uri="http://schemas.microsoft.com/sharepoint/v3/contenttype/forms"/>
  </ds:schemaRefs>
</ds:datastoreItem>
</file>

<file path=customXml/itemProps4.xml><?xml version="1.0" encoding="utf-8"?>
<ds:datastoreItem xmlns:ds="http://schemas.openxmlformats.org/officeDocument/2006/customXml" ds:itemID="{AB7CEDA8-DA62-4BE8-A0AB-6AD7F910BD52}"/>
</file>

<file path=docProps/app.xml><?xml version="1.0" encoding="utf-8"?>
<Properties xmlns="http://schemas.openxmlformats.org/officeDocument/2006/extended-properties" xmlns:vt="http://schemas.openxmlformats.org/officeDocument/2006/docPropsVTypes">
  <Template>Normal</Template>
  <TotalTime>14</TotalTime>
  <Pages>2</Pages>
  <Words>570</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14</cp:revision>
  <cp:lastPrinted>2021-05-11T14:21:00Z</cp:lastPrinted>
  <dcterms:created xsi:type="dcterms:W3CDTF">2021-07-15T18:19:00Z</dcterms:created>
  <dcterms:modified xsi:type="dcterms:W3CDTF">2021-07-22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FA2EFC13DDF346887EECC8A0553991</vt:lpwstr>
  </property>
</Properties>
</file>